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B17E38" w14:textId="3164BA42" w:rsidR="00844B5A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Liturgieoverzicht voor de </w:t>
      </w:r>
      <w:r w:rsidR="00BE57C1">
        <w:rPr>
          <w:b/>
          <w:sz w:val="36"/>
          <w:szCs w:val="36"/>
        </w:rPr>
        <w:t>morgend</w:t>
      </w:r>
      <w:r>
        <w:rPr>
          <w:b/>
          <w:sz w:val="36"/>
          <w:szCs w:val="36"/>
        </w:rPr>
        <w:t xml:space="preserve">ienst van zondag </w:t>
      </w:r>
      <w:r w:rsidR="003265BD">
        <w:rPr>
          <w:b/>
          <w:sz w:val="36"/>
          <w:szCs w:val="36"/>
        </w:rPr>
        <w:t>1</w:t>
      </w:r>
      <w:r w:rsidR="00CE5F15">
        <w:rPr>
          <w:b/>
          <w:sz w:val="36"/>
          <w:szCs w:val="36"/>
        </w:rPr>
        <w:t>2</w:t>
      </w:r>
      <w:r w:rsidR="00753EFC">
        <w:rPr>
          <w:b/>
          <w:sz w:val="36"/>
          <w:szCs w:val="36"/>
        </w:rPr>
        <w:t xml:space="preserve"> ju</w:t>
      </w:r>
      <w:r w:rsidR="00CE5F15">
        <w:rPr>
          <w:b/>
          <w:sz w:val="36"/>
          <w:szCs w:val="36"/>
        </w:rPr>
        <w:t>l</w:t>
      </w:r>
      <w:r w:rsidR="00753EFC">
        <w:rPr>
          <w:b/>
          <w:sz w:val="36"/>
          <w:szCs w:val="36"/>
        </w:rPr>
        <w:t>i</w:t>
      </w:r>
      <w:r w:rsidR="00573530">
        <w:rPr>
          <w:b/>
          <w:sz w:val="36"/>
          <w:szCs w:val="36"/>
        </w:rPr>
        <w:t xml:space="preserve"> 20</w:t>
      </w:r>
      <w:r w:rsidR="003265BD">
        <w:rPr>
          <w:b/>
          <w:sz w:val="36"/>
          <w:szCs w:val="36"/>
        </w:rPr>
        <w:t>20</w:t>
      </w:r>
      <w:r w:rsidR="00573530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 xml:space="preserve">om </w:t>
      </w:r>
      <w:r w:rsidR="003265BD">
        <w:rPr>
          <w:b/>
          <w:sz w:val="36"/>
          <w:szCs w:val="36"/>
        </w:rPr>
        <w:t>10</w:t>
      </w:r>
      <w:r w:rsidR="00573530">
        <w:rPr>
          <w:b/>
          <w:sz w:val="36"/>
          <w:szCs w:val="36"/>
        </w:rPr>
        <w:t>.</w:t>
      </w:r>
      <w:r w:rsidR="00407707">
        <w:rPr>
          <w:b/>
          <w:sz w:val="36"/>
          <w:szCs w:val="36"/>
        </w:rPr>
        <w:t>00</w:t>
      </w:r>
      <w:r>
        <w:rPr>
          <w:b/>
          <w:sz w:val="36"/>
          <w:szCs w:val="36"/>
        </w:rPr>
        <w:t xml:space="preserve"> uur in de </w:t>
      </w:r>
      <w:r w:rsidR="00753EFC">
        <w:rPr>
          <w:b/>
          <w:sz w:val="36"/>
          <w:szCs w:val="36"/>
        </w:rPr>
        <w:t>Andreaskerk</w:t>
      </w:r>
      <w:r>
        <w:rPr>
          <w:b/>
          <w:sz w:val="36"/>
          <w:szCs w:val="36"/>
        </w:rPr>
        <w:t xml:space="preserve"> te Hattem</w:t>
      </w:r>
    </w:p>
    <w:p w14:paraId="3644175E" w14:textId="77777777" w:rsidR="00844B5A" w:rsidRDefault="00844B5A" w:rsidP="00844B5A"/>
    <w:p w14:paraId="6D412FA3" w14:textId="336C7CFE" w:rsidR="00844B5A" w:rsidRDefault="006137CF" w:rsidP="00844B5A">
      <w:pPr>
        <w:keepLines/>
        <w:spacing w:after="120" w:line="240" w:lineRule="auto"/>
        <w:rPr>
          <w:rFonts w:cstheme="minorHAnsi"/>
          <w:b/>
          <w:bCs/>
        </w:rPr>
      </w:pPr>
      <w:r w:rsidRPr="00015D34">
        <w:rPr>
          <w:rFonts w:cstheme="minorHAnsi"/>
          <w:b/>
          <w:bCs/>
        </w:rPr>
        <w:t>Vo</w:t>
      </w:r>
      <w:r w:rsidR="00844B5A" w:rsidRPr="00015D34">
        <w:rPr>
          <w:rFonts w:cstheme="minorHAnsi"/>
          <w:b/>
          <w:bCs/>
        </w:rPr>
        <w:t>organger</w:t>
      </w:r>
      <w:r w:rsidR="00844B5A" w:rsidRPr="00015D34">
        <w:rPr>
          <w:rFonts w:cstheme="minorHAnsi"/>
          <w:b/>
          <w:bCs/>
        </w:rPr>
        <w:tab/>
        <w:t xml:space="preserve">: </w:t>
      </w:r>
      <w:r w:rsidR="00F13B2D" w:rsidRPr="00FE5C9A">
        <w:rPr>
          <w:rFonts w:cstheme="minorHAnsi"/>
          <w:b/>
          <w:bCs/>
        </w:rPr>
        <w:t xml:space="preserve">ds. </w:t>
      </w:r>
      <w:r w:rsidR="000F7870">
        <w:rPr>
          <w:rFonts w:cstheme="minorHAnsi"/>
          <w:b/>
          <w:bCs/>
        </w:rPr>
        <w:t>B.J.D. van Vreeswijk</w:t>
      </w:r>
    </w:p>
    <w:p w14:paraId="211A8999" w14:textId="60F3DFFF" w:rsidR="00753EFC" w:rsidRDefault="00753EFC" w:rsidP="00844B5A">
      <w:pPr>
        <w:keepLines/>
        <w:spacing w:after="1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Organist</w:t>
      </w:r>
      <w:r>
        <w:rPr>
          <w:rFonts w:cstheme="minorHAnsi"/>
          <w:b/>
          <w:bCs/>
        </w:rPr>
        <w:tab/>
        <w:t xml:space="preserve">: </w:t>
      </w:r>
      <w:r w:rsidR="002E4B87">
        <w:rPr>
          <w:rFonts w:cstheme="minorHAnsi"/>
          <w:b/>
          <w:bCs/>
        </w:rPr>
        <w:t>B. Gelderman</w:t>
      </w:r>
    </w:p>
    <w:p w14:paraId="329A8DB0" w14:textId="57A86407" w:rsidR="00753EFC" w:rsidRDefault="00753EFC" w:rsidP="00844B5A">
      <w:pPr>
        <w:keepLines/>
        <w:spacing w:after="1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Koster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  <w:t xml:space="preserve">: </w:t>
      </w:r>
      <w:r w:rsidR="00F036E5">
        <w:rPr>
          <w:rFonts w:cstheme="minorHAnsi"/>
          <w:b/>
          <w:bCs/>
        </w:rPr>
        <w:t>G. Brem</w:t>
      </w:r>
    </w:p>
    <w:p w14:paraId="0CCC8FB0" w14:textId="1F81F3DD" w:rsidR="00753EFC" w:rsidRPr="002E4B87" w:rsidRDefault="00753EFC" w:rsidP="00844B5A">
      <w:pPr>
        <w:keepLines/>
        <w:spacing w:after="120" w:line="240" w:lineRule="auto"/>
        <w:rPr>
          <w:rFonts w:cstheme="minorHAnsi"/>
          <w:b/>
          <w:bCs/>
        </w:rPr>
      </w:pPr>
      <w:r w:rsidRPr="002E4B87">
        <w:rPr>
          <w:rFonts w:cstheme="minorHAnsi"/>
          <w:b/>
          <w:bCs/>
        </w:rPr>
        <w:t>Beamer</w:t>
      </w:r>
      <w:r w:rsidRPr="002E4B87">
        <w:rPr>
          <w:rFonts w:cstheme="minorHAnsi"/>
          <w:b/>
          <w:bCs/>
        </w:rPr>
        <w:tab/>
        <w:t xml:space="preserve">: </w:t>
      </w:r>
      <w:r w:rsidR="00CE5F15" w:rsidRPr="002E4B87">
        <w:rPr>
          <w:rFonts w:cstheme="minorHAnsi"/>
          <w:b/>
          <w:bCs/>
        </w:rPr>
        <w:t>Arno Vros en Jan Agterhuis</w:t>
      </w:r>
    </w:p>
    <w:p w14:paraId="5B8D6664" w14:textId="52A24E25" w:rsidR="008A32B8" w:rsidRPr="002E4B87" w:rsidRDefault="008A32B8" w:rsidP="00844B5A">
      <w:pPr>
        <w:pStyle w:val="Geenafstand"/>
        <w:rPr>
          <w:rFonts w:asciiTheme="minorHAnsi" w:hAnsiTheme="minorHAnsi" w:cstheme="minorHAnsi"/>
          <w:b/>
          <w:bCs/>
        </w:rPr>
      </w:pPr>
    </w:p>
    <w:p w14:paraId="379CBCDB" w14:textId="1619B193" w:rsidR="00753EFC" w:rsidRDefault="00753EFC" w:rsidP="00844B5A">
      <w:pPr>
        <w:pStyle w:val="Geenafstand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Welkom en mededelingen</w:t>
      </w:r>
    </w:p>
    <w:p w14:paraId="6366FFDF" w14:textId="77777777" w:rsidR="00E3516F" w:rsidRDefault="00E3516F" w:rsidP="00844B5A">
      <w:pPr>
        <w:pStyle w:val="Geenafstand"/>
        <w:rPr>
          <w:rFonts w:asciiTheme="minorHAnsi" w:hAnsiTheme="minorHAnsi" w:cstheme="minorHAnsi"/>
          <w:b/>
          <w:bCs/>
        </w:rPr>
      </w:pPr>
    </w:p>
    <w:p w14:paraId="1549FE02" w14:textId="07F1D437" w:rsidR="00753EFC" w:rsidRDefault="00E3516F" w:rsidP="00844B5A">
      <w:pPr>
        <w:pStyle w:val="Geenafstand"/>
        <w:rPr>
          <w:rFonts w:asciiTheme="minorHAnsi" w:hAnsiTheme="minorHAnsi" w:cstheme="minorHAnsi"/>
          <w:b/>
          <w:bCs/>
        </w:rPr>
      </w:pPr>
      <w:r w:rsidRPr="00E3516F">
        <w:rPr>
          <w:rFonts w:asciiTheme="minorHAnsi" w:hAnsiTheme="minorHAnsi" w:cstheme="minorHAnsi"/>
          <w:b/>
          <w:bCs/>
        </w:rPr>
        <w:t>Stilte voor gebed</w:t>
      </w:r>
    </w:p>
    <w:p w14:paraId="3069258A" w14:textId="77777777" w:rsidR="00E3516F" w:rsidRDefault="00E3516F" w:rsidP="00E3516F">
      <w:pPr>
        <w:pStyle w:val="Geenafstand"/>
        <w:rPr>
          <w:rFonts w:eastAsia="Times New Roman" w:cstheme="minorHAnsi"/>
          <w:b/>
          <w:lang w:eastAsia="nl-NL"/>
        </w:rPr>
      </w:pPr>
    </w:p>
    <w:p w14:paraId="7234C659" w14:textId="0172E934" w:rsidR="00E3516F" w:rsidRDefault="00E3516F" w:rsidP="00E3516F">
      <w:pPr>
        <w:pStyle w:val="Geenafstand"/>
        <w:rPr>
          <w:rFonts w:eastAsia="Times New Roman" w:cstheme="minorHAnsi"/>
          <w:b/>
          <w:lang w:eastAsia="nl-NL"/>
        </w:rPr>
      </w:pPr>
      <w:r w:rsidRPr="00E32CA0">
        <w:rPr>
          <w:rFonts w:eastAsia="Times New Roman" w:cstheme="minorHAnsi"/>
          <w:b/>
          <w:lang w:eastAsia="nl-NL"/>
        </w:rPr>
        <w:t xml:space="preserve">Zingen: </w:t>
      </w:r>
      <w:r>
        <w:rPr>
          <w:rFonts w:eastAsia="Times New Roman" w:cstheme="minorHAnsi"/>
          <w:b/>
          <w:lang w:eastAsia="nl-NL"/>
        </w:rPr>
        <w:t>Psalm 116: 1, 10 en 11 (Ob)</w:t>
      </w:r>
    </w:p>
    <w:p w14:paraId="3687DD12" w14:textId="3EA9CF91" w:rsidR="00E3516F" w:rsidRDefault="00E3516F" w:rsidP="00E3516F">
      <w:pPr>
        <w:pStyle w:val="Geenafstand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>1.</w:t>
      </w:r>
    </w:p>
    <w:p w14:paraId="6DAA3A1E" w14:textId="6B299D63" w:rsidR="00E3516F" w:rsidRDefault="00E3516F" w:rsidP="00E3516F">
      <w:pPr>
        <w:pStyle w:val="Geenafstand"/>
        <w:rPr>
          <w:rFonts w:eastAsia="Times New Roman" w:cstheme="minorHAnsi"/>
          <w:bCs/>
          <w:lang w:eastAsia="nl-NL"/>
        </w:rPr>
        <w:sectPr w:rsidR="00E3516F" w:rsidSect="009F7927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1F9B91F6" w14:textId="77777777" w:rsidR="00E3516F" w:rsidRPr="00E3516F" w:rsidRDefault="00E3516F" w:rsidP="00E3516F">
      <w:pPr>
        <w:pStyle w:val="Geenafstand"/>
        <w:rPr>
          <w:rFonts w:eastAsia="Times New Roman" w:cstheme="minorHAnsi"/>
          <w:bCs/>
          <w:lang w:eastAsia="nl-NL"/>
        </w:rPr>
      </w:pPr>
      <w:r w:rsidRPr="00E3516F">
        <w:rPr>
          <w:rFonts w:eastAsia="Times New Roman" w:cstheme="minorHAnsi"/>
          <w:bCs/>
          <w:lang w:eastAsia="nl-NL"/>
        </w:rPr>
        <w:t>God heb ik lief; want die getrouwe HEER</w:t>
      </w:r>
    </w:p>
    <w:p w14:paraId="2E3B427D" w14:textId="77777777" w:rsidR="00E3516F" w:rsidRPr="00E3516F" w:rsidRDefault="00E3516F" w:rsidP="00E3516F">
      <w:pPr>
        <w:pStyle w:val="Geenafstand"/>
        <w:rPr>
          <w:rFonts w:eastAsia="Times New Roman" w:cstheme="minorHAnsi"/>
          <w:bCs/>
          <w:lang w:eastAsia="nl-NL"/>
        </w:rPr>
      </w:pPr>
      <w:r w:rsidRPr="00E3516F">
        <w:rPr>
          <w:rFonts w:eastAsia="Times New Roman" w:cstheme="minorHAnsi"/>
          <w:bCs/>
          <w:lang w:eastAsia="nl-NL"/>
        </w:rPr>
        <w:t>Hoort mijne stem, mijn smekingen, mijn klagen;</w:t>
      </w:r>
    </w:p>
    <w:p w14:paraId="32729120" w14:textId="77777777" w:rsidR="00E3516F" w:rsidRPr="00E3516F" w:rsidRDefault="00E3516F" w:rsidP="00E3516F">
      <w:pPr>
        <w:pStyle w:val="Geenafstand"/>
        <w:rPr>
          <w:rFonts w:eastAsia="Times New Roman" w:cstheme="minorHAnsi"/>
          <w:bCs/>
          <w:lang w:eastAsia="nl-NL"/>
        </w:rPr>
      </w:pPr>
      <w:r w:rsidRPr="00E3516F">
        <w:rPr>
          <w:rFonts w:eastAsia="Times New Roman" w:cstheme="minorHAnsi"/>
          <w:bCs/>
          <w:lang w:eastAsia="nl-NL"/>
        </w:rPr>
        <w:t>Hij neigt Zijn oor, 'k roep tot Hem, al mijn dagen;</w:t>
      </w:r>
    </w:p>
    <w:p w14:paraId="6AAC8C31" w14:textId="138CD3A8" w:rsidR="00E3516F" w:rsidRDefault="00E3516F" w:rsidP="00E3516F">
      <w:pPr>
        <w:pStyle w:val="Geenafstand"/>
        <w:rPr>
          <w:rFonts w:eastAsia="Times New Roman" w:cstheme="minorHAnsi"/>
          <w:bCs/>
          <w:lang w:eastAsia="nl-NL"/>
        </w:rPr>
      </w:pPr>
      <w:r w:rsidRPr="00E3516F">
        <w:rPr>
          <w:rFonts w:eastAsia="Times New Roman" w:cstheme="minorHAnsi"/>
          <w:bCs/>
          <w:lang w:eastAsia="nl-NL"/>
        </w:rPr>
        <w:t>Hij schenkt mij hulp, Hij redt mij keer op keer.</w:t>
      </w:r>
    </w:p>
    <w:p w14:paraId="1CA08FAD" w14:textId="56B4A9CD" w:rsidR="00E3516F" w:rsidRDefault="00E3516F" w:rsidP="00E3516F">
      <w:pPr>
        <w:pStyle w:val="Geenafstand"/>
        <w:rPr>
          <w:rFonts w:eastAsia="Times New Roman" w:cstheme="minorHAnsi"/>
          <w:bCs/>
          <w:lang w:eastAsia="nl-NL"/>
        </w:rPr>
      </w:pPr>
    </w:p>
    <w:p w14:paraId="77D368DB" w14:textId="77777777" w:rsidR="00FE225D" w:rsidRDefault="00FE225D" w:rsidP="00E3516F">
      <w:pPr>
        <w:pStyle w:val="Geenafstand"/>
        <w:rPr>
          <w:rFonts w:eastAsia="Times New Roman" w:cstheme="minorHAnsi"/>
          <w:bCs/>
          <w:lang w:eastAsia="nl-NL"/>
        </w:rPr>
        <w:sectPr w:rsidR="00FE225D" w:rsidSect="00D94414">
          <w:footerReference w:type="default" r:id="rId8"/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6BE30206" w14:textId="12739979" w:rsidR="00E3516F" w:rsidRDefault="00E3516F" w:rsidP="00E3516F">
      <w:pPr>
        <w:pStyle w:val="Geenafstand"/>
        <w:rPr>
          <w:rFonts w:asciiTheme="minorHAnsi" w:hAnsiTheme="minorHAnsi" w:cstheme="minorHAnsi"/>
          <w:b/>
          <w:bCs/>
        </w:rPr>
      </w:pPr>
      <w:r>
        <w:rPr>
          <w:rFonts w:eastAsia="Times New Roman" w:cstheme="minorHAnsi"/>
          <w:bCs/>
          <w:lang w:eastAsia="nl-NL"/>
        </w:rPr>
        <w:t>10.</w:t>
      </w:r>
    </w:p>
    <w:p w14:paraId="11DE4CDA" w14:textId="77777777" w:rsidR="00E3516F" w:rsidRPr="00E3516F" w:rsidRDefault="00E3516F" w:rsidP="00E3516F">
      <w:pPr>
        <w:pStyle w:val="Geenafstand"/>
        <w:rPr>
          <w:rFonts w:asciiTheme="minorHAnsi" w:hAnsiTheme="minorHAnsi" w:cstheme="minorHAnsi"/>
        </w:rPr>
      </w:pPr>
      <w:r w:rsidRPr="00E3516F">
        <w:rPr>
          <w:rFonts w:asciiTheme="minorHAnsi" w:hAnsiTheme="minorHAnsi" w:cstheme="minorHAnsi"/>
        </w:rPr>
        <w:t>Ik zal Uw naam met dankerkentenis</w:t>
      </w:r>
    </w:p>
    <w:p w14:paraId="1836EF36" w14:textId="77777777" w:rsidR="00E3516F" w:rsidRPr="00E3516F" w:rsidRDefault="00E3516F" w:rsidP="00E3516F">
      <w:pPr>
        <w:pStyle w:val="Geenafstand"/>
        <w:rPr>
          <w:rFonts w:asciiTheme="minorHAnsi" w:hAnsiTheme="minorHAnsi" w:cstheme="minorHAnsi"/>
        </w:rPr>
      </w:pPr>
      <w:r w:rsidRPr="00E3516F">
        <w:rPr>
          <w:rFonts w:asciiTheme="minorHAnsi" w:hAnsiTheme="minorHAnsi" w:cstheme="minorHAnsi"/>
        </w:rPr>
        <w:t>Verheffen, U al mijn geloften brengen;</w:t>
      </w:r>
    </w:p>
    <w:p w14:paraId="0E839DF2" w14:textId="77777777" w:rsidR="00E3516F" w:rsidRPr="00E3516F" w:rsidRDefault="00E3516F" w:rsidP="00E3516F">
      <w:pPr>
        <w:pStyle w:val="Geenafstand"/>
        <w:rPr>
          <w:rFonts w:asciiTheme="minorHAnsi" w:hAnsiTheme="minorHAnsi" w:cstheme="minorHAnsi"/>
        </w:rPr>
      </w:pPr>
      <w:r w:rsidRPr="00E3516F">
        <w:rPr>
          <w:rFonts w:asciiTheme="minorHAnsi" w:hAnsiTheme="minorHAnsi" w:cstheme="minorHAnsi"/>
        </w:rPr>
        <w:t>'k Zal liefd' en lof voor U ten offer mengen,</w:t>
      </w:r>
    </w:p>
    <w:p w14:paraId="6A4F10A6" w14:textId="77777777" w:rsidR="00E3516F" w:rsidRPr="00E3516F" w:rsidRDefault="00E3516F" w:rsidP="00E3516F">
      <w:pPr>
        <w:pStyle w:val="Geenafstand"/>
        <w:rPr>
          <w:rFonts w:asciiTheme="minorHAnsi" w:hAnsiTheme="minorHAnsi" w:cstheme="minorHAnsi"/>
        </w:rPr>
      </w:pPr>
      <w:r w:rsidRPr="00E3516F">
        <w:rPr>
          <w:rFonts w:asciiTheme="minorHAnsi" w:hAnsiTheme="minorHAnsi" w:cstheme="minorHAnsi"/>
        </w:rPr>
        <w:t>In 't heiligdom, waar 't volk vergaderd is.</w:t>
      </w:r>
    </w:p>
    <w:p w14:paraId="0D996716" w14:textId="763E91EF" w:rsidR="00E3516F" w:rsidRDefault="00E3516F" w:rsidP="00844B5A">
      <w:pPr>
        <w:pStyle w:val="Geenafstand"/>
        <w:rPr>
          <w:rFonts w:asciiTheme="minorHAnsi" w:hAnsiTheme="minorHAnsi" w:cstheme="minorHAnsi"/>
          <w:b/>
          <w:bCs/>
        </w:rPr>
      </w:pPr>
    </w:p>
    <w:p w14:paraId="597171AA" w14:textId="33A50850" w:rsidR="00E3516F" w:rsidRPr="00E3516F" w:rsidRDefault="00E3516F" w:rsidP="00844B5A">
      <w:pPr>
        <w:pStyle w:val="Geenafstand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11.</w:t>
      </w:r>
    </w:p>
    <w:p w14:paraId="10D9B991" w14:textId="77777777" w:rsidR="00E3516F" w:rsidRPr="00E3516F" w:rsidRDefault="00E3516F" w:rsidP="00E3516F">
      <w:pPr>
        <w:pStyle w:val="Geenafstand"/>
        <w:rPr>
          <w:rFonts w:asciiTheme="minorHAnsi" w:hAnsiTheme="minorHAnsi" w:cstheme="minorHAnsi"/>
        </w:rPr>
      </w:pPr>
      <w:r w:rsidRPr="00E3516F">
        <w:rPr>
          <w:rFonts w:asciiTheme="minorHAnsi" w:hAnsiTheme="minorHAnsi" w:cstheme="minorHAnsi"/>
        </w:rPr>
        <w:t>Ik zal met vreugd in 't huis des HEEREN gaan,</w:t>
      </w:r>
    </w:p>
    <w:p w14:paraId="0BB09D63" w14:textId="77777777" w:rsidR="00E3516F" w:rsidRPr="00E3516F" w:rsidRDefault="00E3516F" w:rsidP="00E3516F">
      <w:pPr>
        <w:pStyle w:val="Geenafstand"/>
        <w:rPr>
          <w:rFonts w:asciiTheme="minorHAnsi" w:hAnsiTheme="minorHAnsi" w:cstheme="minorHAnsi"/>
        </w:rPr>
      </w:pPr>
      <w:r w:rsidRPr="00E3516F">
        <w:rPr>
          <w:rFonts w:asciiTheme="minorHAnsi" w:hAnsiTheme="minorHAnsi" w:cstheme="minorHAnsi"/>
        </w:rPr>
        <w:t>Om daar met lof Uw groten naam te danken.</w:t>
      </w:r>
    </w:p>
    <w:p w14:paraId="11928ACD" w14:textId="77777777" w:rsidR="00E3516F" w:rsidRPr="00E3516F" w:rsidRDefault="00E3516F" w:rsidP="00E3516F">
      <w:pPr>
        <w:pStyle w:val="Geenafstand"/>
        <w:rPr>
          <w:rFonts w:asciiTheme="minorHAnsi" w:hAnsiTheme="minorHAnsi" w:cstheme="minorHAnsi"/>
        </w:rPr>
      </w:pPr>
      <w:r w:rsidRPr="00E3516F">
        <w:rPr>
          <w:rFonts w:asciiTheme="minorHAnsi" w:hAnsiTheme="minorHAnsi" w:cstheme="minorHAnsi"/>
        </w:rPr>
        <w:t>Jeruzalem, gij hoort die blijde klanken:</w:t>
      </w:r>
    </w:p>
    <w:p w14:paraId="70D82B26" w14:textId="3DE397EA" w:rsidR="00E3516F" w:rsidRPr="00E3516F" w:rsidRDefault="00E3516F" w:rsidP="00E3516F">
      <w:pPr>
        <w:pStyle w:val="Geenafstand"/>
        <w:rPr>
          <w:rFonts w:asciiTheme="minorHAnsi" w:hAnsiTheme="minorHAnsi" w:cstheme="minorHAnsi"/>
        </w:rPr>
      </w:pPr>
      <w:r w:rsidRPr="00E3516F">
        <w:rPr>
          <w:rFonts w:asciiTheme="minorHAnsi" w:hAnsiTheme="minorHAnsi" w:cstheme="minorHAnsi"/>
        </w:rPr>
        <w:t>Elk heff' met mij den lof des HEEREN aan!</w:t>
      </w:r>
    </w:p>
    <w:p w14:paraId="08716167" w14:textId="77777777" w:rsidR="00FE225D" w:rsidRDefault="00FE225D" w:rsidP="00844B5A">
      <w:pPr>
        <w:pStyle w:val="Geenafstand"/>
        <w:rPr>
          <w:rFonts w:asciiTheme="minorHAnsi" w:hAnsiTheme="minorHAnsi" w:cstheme="minorHAnsi"/>
          <w:b/>
          <w:bCs/>
        </w:rPr>
        <w:sectPr w:rsidR="00FE225D" w:rsidSect="00FE225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32E6A58E" w14:textId="5DEE7C3D" w:rsidR="00753EFC" w:rsidRDefault="00753EFC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bookmarkStart w:id="0" w:name="_Hlk536194010"/>
      <w:r>
        <w:rPr>
          <w:rFonts w:eastAsia="Times New Roman" w:cstheme="minorHAnsi"/>
          <w:b/>
          <w:lang w:eastAsia="nl-NL"/>
        </w:rPr>
        <w:t>Votum en groet</w:t>
      </w:r>
    </w:p>
    <w:p w14:paraId="50F1F11D" w14:textId="2D5ADDB6" w:rsidR="00753EFC" w:rsidRDefault="00753EFC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034375E4" w14:textId="77777777" w:rsidR="00E3516F" w:rsidRPr="00E3516F" w:rsidRDefault="00E3516F" w:rsidP="00E3516F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E3516F">
        <w:rPr>
          <w:rFonts w:eastAsia="Times New Roman" w:cstheme="minorHAnsi"/>
          <w:b/>
          <w:lang w:eastAsia="nl-NL"/>
        </w:rPr>
        <w:t>Zingen: Gezang 314: 1 (Liedboek 1973)</w:t>
      </w:r>
    </w:p>
    <w:p w14:paraId="06162CF8" w14:textId="77777777" w:rsidR="00E3516F" w:rsidRPr="00E3516F" w:rsidRDefault="00E3516F" w:rsidP="00E3516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E3516F">
        <w:rPr>
          <w:rFonts w:eastAsia="Times New Roman" w:cstheme="minorHAnsi"/>
          <w:bCs/>
          <w:lang w:eastAsia="nl-NL"/>
        </w:rPr>
        <w:t>Gij die gelooft, verheugt u samen,</w:t>
      </w:r>
    </w:p>
    <w:p w14:paraId="1BC7CE2F" w14:textId="77777777" w:rsidR="00E3516F" w:rsidRPr="00E3516F" w:rsidRDefault="00E3516F" w:rsidP="00E3516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E3516F">
        <w:rPr>
          <w:rFonts w:eastAsia="Times New Roman" w:cstheme="minorHAnsi"/>
          <w:bCs/>
          <w:lang w:eastAsia="nl-NL"/>
        </w:rPr>
        <w:t>'t is God, die trouw zijn kerk bewaart!</w:t>
      </w:r>
    </w:p>
    <w:p w14:paraId="5B3D9B5E" w14:textId="77777777" w:rsidR="00E3516F" w:rsidRPr="00E3516F" w:rsidRDefault="00E3516F" w:rsidP="00E3516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E3516F">
        <w:rPr>
          <w:rFonts w:eastAsia="Times New Roman" w:cstheme="minorHAnsi"/>
          <w:bCs/>
          <w:lang w:eastAsia="nl-NL"/>
        </w:rPr>
        <w:t>Die hoop zal nimmer ons beschamen:</w:t>
      </w:r>
    </w:p>
    <w:p w14:paraId="657E4B20" w14:textId="77777777" w:rsidR="00E3516F" w:rsidRPr="00E3516F" w:rsidRDefault="00E3516F" w:rsidP="00E3516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E3516F">
        <w:rPr>
          <w:rFonts w:eastAsia="Times New Roman" w:cstheme="minorHAnsi"/>
          <w:bCs/>
          <w:lang w:eastAsia="nl-NL"/>
        </w:rPr>
        <w:t>de Heer is God en zijns is de aard.</w:t>
      </w:r>
    </w:p>
    <w:p w14:paraId="3914ECA2" w14:textId="77777777" w:rsidR="00E3516F" w:rsidRPr="00E3516F" w:rsidRDefault="00E3516F" w:rsidP="00E3516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E3516F">
        <w:rPr>
          <w:rFonts w:eastAsia="Times New Roman" w:cstheme="minorHAnsi"/>
          <w:bCs/>
          <w:lang w:eastAsia="nl-NL"/>
        </w:rPr>
        <w:t>Zijn woord heeft vrede, heil bereid</w:t>
      </w:r>
    </w:p>
    <w:p w14:paraId="11F857E0" w14:textId="72C6CCCE" w:rsidR="00E3516F" w:rsidRPr="00E3516F" w:rsidRDefault="00E3516F" w:rsidP="00E3516F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E3516F">
        <w:rPr>
          <w:rFonts w:eastAsia="Times New Roman" w:cstheme="minorHAnsi"/>
          <w:bCs/>
          <w:lang w:eastAsia="nl-NL"/>
        </w:rPr>
        <w:t>van eeuwigheid tot eeuwigheid!</w:t>
      </w:r>
    </w:p>
    <w:bookmarkEnd w:id="0"/>
    <w:p w14:paraId="212FB939" w14:textId="77777777" w:rsidR="000F29A7" w:rsidRDefault="000F29A7" w:rsidP="008C2690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05BC4C88" w14:textId="07084123" w:rsidR="003A40DD" w:rsidRDefault="000F29A7" w:rsidP="008C2690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Geboden</w:t>
      </w:r>
    </w:p>
    <w:p w14:paraId="62B788F8" w14:textId="4E0E593C" w:rsidR="000F29A7" w:rsidRDefault="000F29A7" w:rsidP="008C2690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2800A77E" w14:textId="32917AC2" w:rsidR="00E3516F" w:rsidRPr="00E3516F" w:rsidRDefault="00E3516F" w:rsidP="00E3516F">
      <w:pPr>
        <w:spacing w:after="0" w:line="240" w:lineRule="auto"/>
        <w:rPr>
          <w:rFonts w:eastAsia="Times New Roman" w:cstheme="minorHAnsi"/>
          <w:b/>
          <w:lang w:eastAsia="nl-NL"/>
        </w:rPr>
      </w:pPr>
      <w:bookmarkStart w:id="1" w:name="_Hlk45291155"/>
      <w:r w:rsidRPr="00E3516F">
        <w:rPr>
          <w:rFonts w:eastAsia="Times New Roman" w:cstheme="minorHAnsi"/>
          <w:b/>
          <w:lang w:eastAsia="nl-NL"/>
        </w:rPr>
        <w:t>Zingen:  Op Toonhoogte 1</w:t>
      </w:r>
      <w:r>
        <w:rPr>
          <w:rFonts w:eastAsia="Times New Roman" w:cstheme="minorHAnsi"/>
          <w:b/>
          <w:lang w:eastAsia="nl-NL"/>
        </w:rPr>
        <w:t>22</w:t>
      </w:r>
    </w:p>
    <w:bookmarkEnd w:id="1"/>
    <w:p w14:paraId="5E3A0B42" w14:textId="77777777" w:rsid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  <w:sectPr w:rsidR="00FE225D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E513C25" w14:textId="1EAC976E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Lam van God, lam van God,</w:t>
      </w:r>
    </w:p>
    <w:p w14:paraId="1D7D26A5" w14:textId="77777777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dat de zonde der wereld draagt.</w:t>
      </w:r>
    </w:p>
    <w:p w14:paraId="65403B31" w14:textId="77777777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 xml:space="preserve">Heer, ontferm U, </w:t>
      </w:r>
    </w:p>
    <w:p w14:paraId="6C2BA9EE" w14:textId="77777777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Heer, ontferm U over ons.</w:t>
      </w:r>
    </w:p>
    <w:p w14:paraId="6222F536" w14:textId="77777777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Heer, ontferm U over ons.</w:t>
      </w:r>
    </w:p>
    <w:p w14:paraId="72260C3B" w14:textId="77777777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38B017B0" w14:textId="77777777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Lam van God, lam van God,</w:t>
      </w:r>
    </w:p>
    <w:p w14:paraId="56899646" w14:textId="77777777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dat de zonde der wereld draagt.</w:t>
      </w:r>
    </w:p>
    <w:p w14:paraId="7756E560" w14:textId="77777777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Heer, geef vrede,</w:t>
      </w:r>
    </w:p>
    <w:p w14:paraId="17822F7D" w14:textId="5BAA8DEF" w:rsidR="00E3516F" w:rsidRPr="00E3516F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Heer, geef vrede overal.</w:t>
      </w:r>
    </w:p>
    <w:p w14:paraId="61B1FB9B" w14:textId="77777777" w:rsidR="00FE225D" w:rsidRDefault="00FE225D" w:rsidP="008C2690">
      <w:pPr>
        <w:spacing w:after="0" w:line="240" w:lineRule="auto"/>
        <w:rPr>
          <w:rFonts w:eastAsia="Times New Roman" w:cstheme="minorHAnsi"/>
          <w:b/>
          <w:lang w:eastAsia="nl-NL"/>
        </w:rPr>
        <w:sectPr w:rsidR="00FE225D" w:rsidSect="00B27DD6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4811FFF" w14:textId="73CEDAEF" w:rsidR="00E3516F" w:rsidRDefault="00E3516F" w:rsidP="008C2690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338F570C" w14:textId="52D3D433" w:rsidR="000F29A7" w:rsidRDefault="000F29A7" w:rsidP="008C2690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Gebed</w:t>
      </w:r>
    </w:p>
    <w:p w14:paraId="238098C6" w14:textId="17719B28" w:rsidR="000F29A7" w:rsidRDefault="000F29A7" w:rsidP="008C2690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7C59FBFC" w14:textId="28E8F481" w:rsidR="000F29A7" w:rsidRDefault="000F29A7" w:rsidP="008C2690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Kindermoment</w:t>
      </w:r>
    </w:p>
    <w:p w14:paraId="5269C35D" w14:textId="39F73AC7" w:rsidR="000F29A7" w:rsidRDefault="000F29A7" w:rsidP="008C2690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5C96C181" w14:textId="3F0EF1EE" w:rsidR="00FE225D" w:rsidRDefault="00FE225D" w:rsidP="008C2690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lastRenderedPageBreak/>
        <w:t>Kinderlied.</w:t>
      </w:r>
    </w:p>
    <w:p w14:paraId="379FAED3" w14:textId="77777777" w:rsidR="00B27DD6" w:rsidRDefault="00B27DD6" w:rsidP="008C2690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3A4D8CA6" w14:textId="66BE8FCE" w:rsidR="00FE225D" w:rsidRDefault="00FE225D" w:rsidP="008C2690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FE225D">
        <w:rPr>
          <w:rFonts w:eastAsia="Times New Roman" w:cstheme="minorHAnsi"/>
          <w:b/>
          <w:lang w:eastAsia="nl-NL"/>
        </w:rPr>
        <w:t xml:space="preserve">Zingen:  Op Toonhoogte </w:t>
      </w:r>
      <w:r>
        <w:rPr>
          <w:rFonts w:eastAsia="Times New Roman" w:cstheme="minorHAnsi"/>
          <w:b/>
          <w:lang w:eastAsia="nl-NL"/>
        </w:rPr>
        <w:t>531: 1 en 2</w:t>
      </w:r>
    </w:p>
    <w:p w14:paraId="49338934" w14:textId="77777777" w:rsidR="00FE225D" w:rsidRPr="00B27DD6" w:rsidRDefault="00FE225D" w:rsidP="00FE225D">
      <w:pPr>
        <w:spacing w:after="0" w:line="240" w:lineRule="auto"/>
        <w:rPr>
          <w:rFonts w:eastAsia="Times New Roman" w:cstheme="minorHAnsi"/>
          <w:bCs/>
          <w:u w:val="single"/>
          <w:lang w:eastAsia="nl-NL"/>
        </w:rPr>
      </w:pPr>
      <w:r w:rsidRPr="00B27DD6">
        <w:rPr>
          <w:rFonts w:eastAsia="Times New Roman" w:cstheme="minorHAnsi"/>
          <w:bCs/>
          <w:u w:val="single"/>
          <w:lang w:eastAsia="nl-NL"/>
        </w:rPr>
        <w:t>(Refrein)</w:t>
      </w:r>
    </w:p>
    <w:p w14:paraId="59235DBD" w14:textId="77777777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Jezus is de goede Herder.</w:t>
      </w:r>
    </w:p>
    <w:p w14:paraId="3CD0114C" w14:textId="77777777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Jezus, Hij is overal.</w:t>
      </w:r>
    </w:p>
    <w:p w14:paraId="15347132" w14:textId="77777777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Jezus is de goede Herder,</w:t>
      </w:r>
    </w:p>
    <w:p w14:paraId="17E743D0" w14:textId="77777777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brengt mij veilig naar de stal.</w:t>
      </w:r>
    </w:p>
    <w:p w14:paraId="1E214254" w14:textId="77777777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5D76974B" w14:textId="77777777" w:rsidR="00B27DD6" w:rsidRDefault="00B27DD6" w:rsidP="00FE225D">
      <w:pPr>
        <w:spacing w:after="0" w:line="240" w:lineRule="auto"/>
        <w:rPr>
          <w:rFonts w:eastAsia="Times New Roman" w:cstheme="minorHAnsi"/>
          <w:bCs/>
          <w:lang w:eastAsia="nl-NL"/>
        </w:rPr>
        <w:sectPr w:rsidR="00B27DD6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CFA5A18" w14:textId="0754DB88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1. Als je 's avonds niet kunt slapen</w:t>
      </w:r>
    </w:p>
    <w:p w14:paraId="2B5F32CC" w14:textId="77777777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en je bang in 't donker bent,</w:t>
      </w:r>
    </w:p>
    <w:p w14:paraId="7E2C7B1F" w14:textId="77777777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denk dan eens aan al die schaapjes,</w:t>
      </w:r>
    </w:p>
    <w:p w14:paraId="0B7C4B40" w14:textId="77777777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die de Heer bij name kent.</w:t>
      </w:r>
    </w:p>
    <w:p w14:paraId="3A5F9ACF" w14:textId="77777777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(Refrein)</w:t>
      </w:r>
    </w:p>
    <w:p w14:paraId="00C2D8C3" w14:textId="77777777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4E0250FC" w14:textId="77777777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2. En wanneer je soms alleen bent</w:t>
      </w:r>
    </w:p>
    <w:p w14:paraId="49E9AA77" w14:textId="77777777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en je hart is vol verdriet,</w:t>
      </w:r>
    </w:p>
    <w:p w14:paraId="243D7125" w14:textId="77777777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denk dan aan de goede Herder,</w:t>
      </w:r>
    </w:p>
    <w:p w14:paraId="642A7114" w14:textId="77777777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Hij vergeet zijn schaapjes niet.</w:t>
      </w:r>
    </w:p>
    <w:p w14:paraId="16835103" w14:textId="4B4107E6" w:rsidR="00FE225D" w:rsidRPr="00FE225D" w:rsidRDefault="00FE225D" w:rsidP="00FE225D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(Refrein)</w:t>
      </w:r>
    </w:p>
    <w:p w14:paraId="206195B1" w14:textId="77777777" w:rsidR="00B27DD6" w:rsidRDefault="00B27DD6" w:rsidP="008C2690">
      <w:pPr>
        <w:spacing w:after="0" w:line="240" w:lineRule="auto"/>
        <w:rPr>
          <w:rFonts w:eastAsia="Times New Roman" w:cstheme="minorHAnsi"/>
          <w:b/>
          <w:lang w:eastAsia="nl-NL"/>
        </w:rPr>
        <w:sectPr w:rsidR="00B27DD6" w:rsidSect="00B27DD6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27575E6E" w14:textId="05A3E470" w:rsidR="00C93EEA" w:rsidRDefault="00776D0D" w:rsidP="009F6F17">
      <w:pPr>
        <w:pStyle w:val="Geenafstand"/>
        <w:rPr>
          <w:rFonts w:eastAsia="Times New Roman" w:cstheme="minorHAnsi"/>
          <w:b/>
          <w:lang w:eastAsia="nl-NL"/>
        </w:rPr>
      </w:pPr>
      <w:r w:rsidRPr="00E968DA">
        <w:rPr>
          <w:rFonts w:asciiTheme="minorHAnsi" w:hAnsiTheme="minorHAnsi" w:cstheme="minorHAnsi"/>
          <w:b/>
        </w:rPr>
        <w:t>Schriftlezing</w:t>
      </w:r>
      <w:r w:rsidR="005D1BEB" w:rsidRPr="00E968DA">
        <w:rPr>
          <w:rFonts w:asciiTheme="minorHAnsi" w:hAnsiTheme="minorHAnsi" w:cstheme="minorHAnsi"/>
          <w:b/>
        </w:rPr>
        <w:t xml:space="preserve">  (HSV)</w:t>
      </w:r>
      <w:r w:rsidRPr="00E968DA">
        <w:rPr>
          <w:rFonts w:asciiTheme="minorHAnsi" w:hAnsiTheme="minorHAnsi" w:cstheme="minorHAnsi"/>
          <w:b/>
        </w:rPr>
        <w:t>:</w:t>
      </w:r>
      <w:r w:rsidR="000F29A7">
        <w:rPr>
          <w:rFonts w:asciiTheme="minorHAnsi" w:hAnsiTheme="minorHAnsi" w:cstheme="minorHAnsi"/>
          <w:b/>
        </w:rPr>
        <w:t>Psalm 6</w:t>
      </w:r>
      <w:r w:rsidR="00FE225D">
        <w:rPr>
          <w:rFonts w:asciiTheme="minorHAnsi" w:hAnsiTheme="minorHAnsi" w:cstheme="minorHAnsi"/>
          <w:b/>
        </w:rPr>
        <w:t>8</w:t>
      </w:r>
    </w:p>
    <w:p w14:paraId="5DCE6578" w14:textId="77777777" w:rsidR="00FA5BAF" w:rsidRDefault="00FA5BAF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48E82D08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1Een psalm, een lied van David, voor de koorleider.</w:t>
      </w:r>
    </w:p>
    <w:p w14:paraId="0E14587D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2God staat op, Zijn vijanden worden overal verspreid;</w:t>
      </w:r>
    </w:p>
    <w:p w14:paraId="3D9358F3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wie Hem haten, vluchten voor Zijn aangezicht.</w:t>
      </w:r>
    </w:p>
    <w:p w14:paraId="58C83C31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3U verdrijft hen, zoals rook verdreven wordt;</w:t>
      </w:r>
    </w:p>
    <w:p w14:paraId="14B9FC72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zoals was smelt voor vuur</w:t>
      </w:r>
    </w:p>
    <w:p w14:paraId="3E165052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komen de goddelozen om voor Gods aangezicht.</w:t>
      </w:r>
    </w:p>
    <w:p w14:paraId="79142863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4Maar de rechtvaardigen verblijden zich,</w:t>
      </w:r>
    </w:p>
    <w:p w14:paraId="155E4C90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zij springen op van vreugde voor Gods aangezicht</w:t>
      </w:r>
    </w:p>
    <w:p w14:paraId="2AF1F59D" w14:textId="26E40755" w:rsidR="000F29A7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en zijn van blijdschap vrolijk.</w:t>
      </w:r>
    </w:p>
    <w:p w14:paraId="10C5D1F6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5Zing voor God, zing psalmen voor Zijn Naam;</w:t>
      </w:r>
    </w:p>
    <w:p w14:paraId="10148A36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baan de wegen voor Hem Die door de vlakten rijdt,</w:t>
      </w:r>
    </w:p>
    <w:p w14:paraId="7F06E3CC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want HEERE is Zijn Naam;</w:t>
      </w:r>
    </w:p>
    <w:p w14:paraId="465E136D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spring op van vreugde voor Zijn aangezicht.</w:t>
      </w:r>
    </w:p>
    <w:p w14:paraId="221C226D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6Vader van de wezen en Rechter van de weduwen:</w:t>
      </w:r>
    </w:p>
    <w:p w14:paraId="2C6183AB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dát is God in Zijn heilige woning;</w:t>
      </w:r>
    </w:p>
    <w:p w14:paraId="34050952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7een God Die eenzamen in een huisgezin plaatst,</w:t>
      </w:r>
    </w:p>
    <w:p w14:paraId="40434C3B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Die gevangenen uitleidt in voorspoed;</w:t>
      </w:r>
    </w:p>
    <w:p w14:paraId="70D04B2C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maar de opstandigen wonen in een dor land.</w:t>
      </w:r>
    </w:p>
    <w:p w14:paraId="01E0CBBA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8O God, toen U voor Uw volk uittrok,</w:t>
      </w:r>
    </w:p>
    <w:p w14:paraId="27F4520C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toen U voortschreed door de wildernis, Sela</w:t>
      </w:r>
    </w:p>
    <w:p w14:paraId="62FC6808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9beefde de aarde,</w:t>
      </w:r>
    </w:p>
    <w:p w14:paraId="082FEB4D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ook droop de hemel voor Gods aangezicht;</w:t>
      </w:r>
    </w:p>
    <w:p w14:paraId="3162AE22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zelfs deze Sinaï beefde,</w:t>
      </w:r>
    </w:p>
    <w:p w14:paraId="14FA0ACB" w14:textId="0B78E85E" w:rsid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voor het aangezicht van God, de God van Israël.</w:t>
      </w:r>
    </w:p>
    <w:p w14:paraId="18911283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10U hebt zeer milde regen doen druipen, o God;</w:t>
      </w:r>
    </w:p>
    <w:p w14:paraId="107FE391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Ú hebt Uw eigendom versterkt,</w:t>
      </w:r>
    </w:p>
    <w:p w14:paraId="1549D917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toen het uitgeput raakte.</w:t>
      </w:r>
    </w:p>
    <w:p w14:paraId="4D1A0FA9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11Uw kudde woonde daar;</w:t>
      </w:r>
    </w:p>
    <w:p w14:paraId="7BD7AB18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U maakte Uw eigendom door Uw goedheid gereed</w:t>
      </w:r>
    </w:p>
    <w:p w14:paraId="1BCBBCB8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voor de ellendige, o God.</w:t>
      </w:r>
    </w:p>
    <w:p w14:paraId="7213A234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12De Heere gaf stof tot spreken;</w:t>
      </w:r>
    </w:p>
    <w:p w14:paraId="76428A0A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de boodschapsters van goede tijding vormden een groot leger.</w:t>
      </w:r>
    </w:p>
    <w:p w14:paraId="71B6AA39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13De koningen van de legermachten vluchtten weg, zij vluchtten weg;</w:t>
      </w:r>
    </w:p>
    <w:p w14:paraId="387711B3" w14:textId="1F2FCF99" w:rsid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maar zij die thuis bleef, deelde de buit uit.</w:t>
      </w:r>
    </w:p>
    <w:p w14:paraId="0E5A1140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14Al lag u tussen twee rijen ovenstenen,</w:t>
      </w:r>
    </w:p>
    <w:p w14:paraId="30547FF8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toch zult u schitteren als vleugels van een duif, overtrokken met zilver</w:t>
      </w:r>
    </w:p>
    <w:p w14:paraId="34BE2985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en zijn veren met bewerkt groenglanzend goud.</w:t>
      </w:r>
    </w:p>
    <w:p w14:paraId="7E4B9C08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15Toen de Almachtige de koningen in het land overal verspreidde,</w:t>
      </w:r>
    </w:p>
    <w:p w14:paraId="35ADD6C1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sneeuwde het op de berg Zalmon.</w:t>
      </w:r>
    </w:p>
    <w:p w14:paraId="6914854D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lastRenderedPageBreak/>
        <w:t>16De berg Basan is een machtige berg,</w:t>
      </w:r>
    </w:p>
    <w:p w14:paraId="534AB6FC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de berg Basan is een berg met vele toppen.</w:t>
      </w:r>
    </w:p>
    <w:p w14:paraId="745ABD7B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17Waarom, gebergte met al uw toppen, kijkt u met afgunst</w:t>
      </w:r>
    </w:p>
    <w:p w14:paraId="58241304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naar deze berg, die God als Zijn woning heeft begeerd?</w:t>
      </w:r>
    </w:p>
    <w:p w14:paraId="7AFA59B0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Ja, de HEERE zal er voor altijd wonen.</w:t>
      </w:r>
    </w:p>
    <w:p w14:paraId="714FC1F3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18De strijdwagens van God zijn tweemaal tienduizend, ontelbare duizenden.</w:t>
      </w:r>
    </w:p>
    <w:p w14:paraId="1BD081CA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De Heere is bij hen, een Sinaï in heiligheid.</w:t>
      </w:r>
    </w:p>
    <w:p w14:paraId="290FD543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19U bent opgevaren naar omhoog, U hebt gevangenen weggevoerd,</w:t>
      </w:r>
    </w:p>
    <w:p w14:paraId="5F752BA0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U hebt gaven genomen om uit te delen onder de mensen,</w:t>
      </w:r>
    </w:p>
    <w:p w14:paraId="2D17937C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ja, ook aan opstandigen: om bij U te wonen, HEERE God!</w:t>
      </w:r>
    </w:p>
    <w:p w14:paraId="7C81C746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20Geloofd zij de Heere;</w:t>
      </w:r>
    </w:p>
    <w:p w14:paraId="19C6B05C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dag aan dag overlaadt Hij ons.</w:t>
      </w:r>
    </w:p>
    <w:p w14:paraId="76686A7F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Die God is onze zaligheid. Sela</w:t>
      </w:r>
    </w:p>
    <w:p w14:paraId="1ECA895E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21Die God is ons een God van volkomen zaligheid;</w:t>
      </w:r>
    </w:p>
    <w:p w14:paraId="5B049F1B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bij de HEERE, de Heere, zijn uitkomsten tegen de dood.</w:t>
      </w:r>
    </w:p>
    <w:p w14:paraId="5B58C558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22Ja, God zal de kop van Zijn vijanden verpletteren,</w:t>
      </w:r>
    </w:p>
    <w:p w14:paraId="7797A871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de harige schedel van wie met zijn schuldige wandel doorgaat.</w:t>
      </w:r>
    </w:p>
    <w:p w14:paraId="1025F156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23De Heere heeft gezegd: Ik breng u terug uit Basan;</w:t>
      </w:r>
    </w:p>
    <w:p w14:paraId="1AA83481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Ik breng u terug uit de diepten van de zee,</w:t>
      </w:r>
    </w:p>
    <w:p w14:paraId="41F2FE8C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24opdat u uw voet kunt baden in bloed,</w:t>
      </w:r>
    </w:p>
    <w:p w14:paraId="221C17DA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en de tong van uw honden zijn deel krijgt van de vijanden.</w:t>
      </w:r>
    </w:p>
    <w:p w14:paraId="2ACBDB9D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25O God, zij hebben Uw intocht gezien,</w:t>
      </w:r>
    </w:p>
    <w:p w14:paraId="69B4F292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de intocht van mijn God, mijn Koning, in het heiligdom.</w:t>
      </w:r>
    </w:p>
    <w:p w14:paraId="5DCAB164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26De zangers gingen voorop, de snarenspelers daarachter,</w:t>
      </w:r>
    </w:p>
    <w:p w14:paraId="083BF541" w14:textId="6E783246" w:rsid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in het midden de trommelende meisjes.</w:t>
      </w:r>
    </w:p>
    <w:p w14:paraId="276EB103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27Loof God in de samenkomsten,</w:t>
      </w:r>
    </w:p>
    <w:p w14:paraId="5C898180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loof de Heere, u die voortkomt uit de bron van Israël.</w:t>
      </w:r>
    </w:p>
    <w:p w14:paraId="2239FB4C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28Daar is Benjamin, de kleine, die over hen heerste,</w:t>
      </w:r>
    </w:p>
    <w:p w14:paraId="256A4663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daar zijn de vorsten van Juda, hun gezelschap,</w:t>
      </w:r>
    </w:p>
    <w:p w14:paraId="791B0B25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de vorsten van Zebulon, de vorsten van Naftali.</w:t>
      </w:r>
    </w:p>
    <w:p w14:paraId="1D8779B6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29Uw God heeft uw kracht aan u geboden;</w:t>
      </w:r>
    </w:p>
    <w:p w14:paraId="71550AEA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versterk, o God, wat U aan ons gedaan hebt!</w:t>
      </w:r>
    </w:p>
    <w:p w14:paraId="66909E01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30Omwille van Uw tempel in Jeruzalem</w:t>
      </w:r>
    </w:p>
    <w:p w14:paraId="550A74E3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zullen koningen U geschenken brengen.</w:t>
      </w:r>
    </w:p>
    <w:p w14:paraId="0D331138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31Bestraf de wilde dieren in het riet,</w:t>
      </w:r>
    </w:p>
    <w:p w14:paraId="7B284245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de horde stieren onder de kalveren van de volken,</w:t>
      </w:r>
    </w:p>
    <w:p w14:paraId="5283425B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hem die zich onderwerpt met stukken zilver.</w:t>
      </w:r>
    </w:p>
    <w:p w14:paraId="10958F7A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Hij heeft de volken uitgestrooid die vreugde vinden in oorlog.</w:t>
      </w:r>
    </w:p>
    <w:p w14:paraId="142D8DDC" w14:textId="54ADFCCF" w:rsid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32Vorstelijke gezanten zullen uit Egypte komen,</w:t>
      </w:r>
    </w:p>
    <w:p w14:paraId="1B8DE983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Cusj zal zich haasten zijn handen naar God uit te strekken.</w:t>
      </w:r>
    </w:p>
    <w:p w14:paraId="2E440E5F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33Koninkrijken van de aarde, zing voor God;</w:t>
      </w:r>
    </w:p>
    <w:p w14:paraId="03E82CCE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zing psalmen voor de Heere, Sela</w:t>
      </w:r>
    </w:p>
    <w:p w14:paraId="7D0B8996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34Die rijdt door de aloude hemel der hemelen;</w:t>
      </w:r>
    </w:p>
    <w:p w14:paraId="3EAA4CE2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zie, Hij laat Zijn stem klinken, een stem met macht.</w:t>
      </w:r>
    </w:p>
    <w:p w14:paraId="26544AA7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35Geef macht aan God;</w:t>
      </w:r>
    </w:p>
    <w:p w14:paraId="0AC0A643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Zijn majesteit is over Israël</w:t>
      </w:r>
    </w:p>
    <w:p w14:paraId="1BB717A8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en Zijn macht tot in de wolken.</w:t>
      </w:r>
    </w:p>
    <w:p w14:paraId="5A134E2A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36O God, U bent ontzagwekkend vanuit Uw heiligdommen;</w:t>
      </w:r>
    </w:p>
    <w:p w14:paraId="31AA7BB3" w14:textId="77777777" w:rsidR="00B27DD6" w:rsidRP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de God van Israël, Hij geeft het volk kracht en sterkte.</w:t>
      </w:r>
    </w:p>
    <w:p w14:paraId="693B4BCC" w14:textId="74583EB7" w:rsid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  <w:r w:rsidRPr="00B27DD6">
        <w:rPr>
          <w:rFonts w:asciiTheme="minorHAnsi" w:eastAsiaTheme="minorHAnsi" w:hAnsiTheme="minorHAnsi" w:cstheme="minorBidi"/>
          <w:bCs/>
          <w:color w:val="000000"/>
        </w:rPr>
        <w:t>Geloofd zij God!</w:t>
      </w:r>
    </w:p>
    <w:p w14:paraId="4AD96F01" w14:textId="128452FB" w:rsid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</w:p>
    <w:p w14:paraId="797023F2" w14:textId="5E200707" w:rsid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</w:p>
    <w:p w14:paraId="0DBA8B29" w14:textId="487961C9" w:rsid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</w:p>
    <w:p w14:paraId="73A93734" w14:textId="3DB7C844" w:rsid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</w:p>
    <w:p w14:paraId="4E8AB4A4" w14:textId="3A40CC8C" w:rsid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</w:p>
    <w:p w14:paraId="62F3EFF3" w14:textId="77777777" w:rsidR="00B27DD6" w:rsidRDefault="00B27DD6" w:rsidP="00B27DD6">
      <w:pPr>
        <w:pStyle w:val="Geenafstand"/>
        <w:rPr>
          <w:rFonts w:asciiTheme="minorHAnsi" w:eastAsiaTheme="minorHAnsi" w:hAnsiTheme="minorHAnsi" w:cstheme="minorBidi"/>
          <w:bCs/>
          <w:color w:val="000000"/>
        </w:rPr>
      </w:pPr>
    </w:p>
    <w:p w14:paraId="4B0F722E" w14:textId="08E380BE" w:rsidR="00844B5A" w:rsidRDefault="00D517BD" w:rsidP="00E32CA0">
      <w:pPr>
        <w:pStyle w:val="Geenafstand"/>
        <w:rPr>
          <w:rFonts w:eastAsia="Times New Roman" w:cstheme="minorHAnsi"/>
          <w:b/>
          <w:lang w:eastAsia="nl-NL"/>
        </w:rPr>
      </w:pPr>
      <w:r w:rsidRPr="00E32CA0">
        <w:rPr>
          <w:rFonts w:eastAsia="Times New Roman" w:cstheme="minorHAnsi"/>
          <w:b/>
          <w:lang w:eastAsia="nl-NL"/>
        </w:rPr>
        <w:lastRenderedPageBreak/>
        <w:t>Zingen:</w:t>
      </w:r>
      <w:r w:rsidR="00AE6174" w:rsidRPr="00E32CA0">
        <w:rPr>
          <w:rFonts w:eastAsia="Times New Roman" w:cstheme="minorHAnsi"/>
          <w:b/>
          <w:lang w:eastAsia="nl-NL"/>
        </w:rPr>
        <w:t xml:space="preserve"> </w:t>
      </w:r>
      <w:bookmarkStart w:id="2" w:name="_Hlk39861048"/>
      <w:r w:rsidR="00B76FDA">
        <w:rPr>
          <w:rFonts w:eastAsia="Times New Roman" w:cstheme="minorHAnsi"/>
          <w:b/>
          <w:lang w:eastAsia="nl-NL"/>
        </w:rPr>
        <w:t>Psalm 6</w:t>
      </w:r>
      <w:r w:rsidR="00FE225D">
        <w:rPr>
          <w:rFonts w:eastAsia="Times New Roman" w:cstheme="minorHAnsi"/>
          <w:b/>
          <w:lang w:eastAsia="nl-NL"/>
        </w:rPr>
        <w:t>8</w:t>
      </w:r>
      <w:r w:rsidR="003A40DD">
        <w:rPr>
          <w:rFonts w:eastAsia="Times New Roman" w:cstheme="minorHAnsi"/>
          <w:b/>
          <w:lang w:eastAsia="nl-NL"/>
        </w:rPr>
        <w:t xml:space="preserve">: </w:t>
      </w:r>
      <w:r w:rsidR="00FE225D">
        <w:rPr>
          <w:rFonts w:eastAsia="Times New Roman" w:cstheme="minorHAnsi"/>
          <w:b/>
          <w:lang w:eastAsia="nl-NL"/>
        </w:rPr>
        <w:t>1</w:t>
      </w:r>
      <w:r w:rsidR="00B76FDA">
        <w:rPr>
          <w:rFonts w:eastAsia="Times New Roman" w:cstheme="minorHAnsi"/>
          <w:b/>
          <w:lang w:eastAsia="nl-NL"/>
        </w:rPr>
        <w:t xml:space="preserve"> </w:t>
      </w:r>
      <w:r w:rsidR="003A40DD">
        <w:rPr>
          <w:rFonts w:eastAsia="Times New Roman" w:cstheme="minorHAnsi"/>
          <w:b/>
          <w:lang w:eastAsia="nl-NL"/>
        </w:rPr>
        <w:t>(</w:t>
      </w:r>
      <w:r w:rsidR="00FE225D">
        <w:rPr>
          <w:rFonts w:eastAsia="Times New Roman" w:cstheme="minorHAnsi"/>
          <w:b/>
          <w:lang w:eastAsia="nl-NL"/>
        </w:rPr>
        <w:t>Liedboek  1973)</w:t>
      </w:r>
    </w:p>
    <w:bookmarkEnd w:id="2"/>
    <w:p w14:paraId="7FFA1AB2" w14:textId="77777777" w:rsidR="00DD7F00" w:rsidRDefault="00DD7F00" w:rsidP="003A40DD">
      <w:pPr>
        <w:pStyle w:val="Geenafstand"/>
        <w:rPr>
          <w:rFonts w:eastAsia="Times New Roman" w:cstheme="minorHAnsi"/>
          <w:bCs/>
          <w:lang w:eastAsia="nl-NL"/>
        </w:rPr>
        <w:sectPr w:rsidR="00DD7F00" w:rsidSect="009F7927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1D46194F" w14:textId="77777777" w:rsidR="00FE225D" w:rsidRPr="00FE225D" w:rsidRDefault="00FE225D" w:rsidP="00FE225D">
      <w:pPr>
        <w:pStyle w:val="Geenafstand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God richt zich op, de vijand vlucht;</w:t>
      </w:r>
    </w:p>
    <w:p w14:paraId="2545B3C8" w14:textId="77777777" w:rsidR="00FE225D" w:rsidRPr="00FE225D" w:rsidRDefault="00FE225D" w:rsidP="00FE225D">
      <w:pPr>
        <w:pStyle w:val="Geenafstand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zijn haters voor zijn aangezicht,</w:t>
      </w:r>
    </w:p>
    <w:p w14:paraId="7E0ECF74" w14:textId="77777777" w:rsidR="00FE225D" w:rsidRPr="00FE225D" w:rsidRDefault="00FE225D" w:rsidP="00FE225D">
      <w:pPr>
        <w:pStyle w:val="Geenafstand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als rook zijn zij verdreven.</w:t>
      </w:r>
    </w:p>
    <w:p w14:paraId="19398024" w14:textId="77777777" w:rsidR="00FE225D" w:rsidRPr="00FE225D" w:rsidRDefault="00FE225D" w:rsidP="00FE225D">
      <w:pPr>
        <w:pStyle w:val="Geenafstand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Zij zijn als was in deze vlam,</w:t>
      </w:r>
    </w:p>
    <w:p w14:paraId="4DF5A73D" w14:textId="77777777" w:rsidR="00FE225D" w:rsidRPr="00FE225D" w:rsidRDefault="00FE225D" w:rsidP="00FE225D">
      <w:pPr>
        <w:pStyle w:val="Geenafstand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zijn woede heeft hen, waar Hij kwam,</w:t>
      </w:r>
    </w:p>
    <w:p w14:paraId="641DB7E8" w14:textId="77777777" w:rsidR="00FE225D" w:rsidRPr="00FE225D" w:rsidRDefault="00FE225D" w:rsidP="00FE225D">
      <w:pPr>
        <w:pStyle w:val="Geenafstand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ten dode opgeschreven.</w:t>
      </w:r>
    </w:p>
    <w:p w14:paraId="63253CEF" w14:textId="77777777" w:rsidR="00FE225D" w:rsidRPr="00FE225D" w:rsidRDefault="00FE225D" w:rsidP="00FE225D">
      <w:pPr>
        <w:pStyle w:val="Geenafstand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Maar de getrouwen zijn verblijd,</w:t>
      </w:r>
    </w:p>
    <w:p w14:paraId="269F8E1E" w14:textId="77777777" w:rsidR="00FE225D" w:rsidRPr="00FE225D" w:rsidRDefault="00FE225D" w:rsidP="00FE225D">
      <w:pPr>
        <w:pStyle w:val="Geenafstand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zij staan voor Hem in vrolijkheid,</w:t>
      </w:r>
    </w:p>
    <w:p w14:paraId="521BE0F3" w14:textId="77777777" w:rsidR="00FE225D" w:rsidRPr="00FE225D" w:rsidRDefault="00FE225D" w:rsidP="00FE225D">
      <w:pPr>
        <w:pStyle w:val="Geenafstand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zij zijn verrukt van vreugde.</w:t>
      </w:r>
    </w:p>
    <w:p w14:paraId="1291B222" w14:textId="77777777" w:rsidR="00FE225D" w:rsidRPr="00FE225D" w:rsidRDefault="00FE225D" w:rsidP="00FE225D">
      <w:pPr>
        <w:pStyle w:val="Geenafstand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Zingt God en speelt zijn naam ten prijs,</w:t>
      </w:r>
    </w:p>
    <w:p w14:paraId="7A6B6C62" w14:textId="77777777" w:rsidR="00FE225D" w:rsidRPr="00FE225D" w:rsidRDefault="00FE225D" w:rsidP="00FE225D">
      <w:pPr>
        <w:pStyle w:val="Geenafstand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zingt Hem op een verhoogde wijs</w:t>
      </w:r>
    </w:p>
    <w:p w14:paraId="40F1CCFA" w14:textId="77777777" w:rsidR="00DD7F00" w:rsidRDefault="00FE225D" w:rsidP="00FE225D">
      <w:pPr>
        <w:pStyle w:val="Geenafstand"/>
        <w:rPr>
          <w:rFonts w:eastAsia="Times New Roman" w:cstheme="minorHAnsi"/>
          <w:bCs/>
          <w:lang w:eastAsia="nl-NL"/>
        </w:rPr>
      </w:pPr>
      <w:r w:rsidRPr="00FE225D">
        <w:rPr>
          <w:rFonts w:eastAsia="Times New Roman" w:cstheme="minorHAnsi"/>
          <w:bCs/>
          <w:lang w:eastAsia="nl-NL"/>
        </w:rPr>
        <w:t>om wat uw hart verheugde.</w:t>
      </w:r>
    </w:p>
    <w:p w14:paraId="07168B4F" w14:textId="77777777" w:rsidR="00B27DD6" w:rsidRDefault="00B27DD6" w:rsidP="00FE225D">
      <w:pPr>
        <w:pStyle w:val="Geenafstand"/>
        <w:rPr>
          <w:rFonts w:eastAsia="Times New Roman" w:cstheme="minorHAnsi"/>
          <w:bCs/>
          <w:lang w:eastAsia="nl-NL"/>
        </w:rPr>
        <w:sectPr w:rsidR="00B27DD6" w:rsidSect="00B27DD6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2B5D6E93" w14:textId="01FAA19C" w:rsidR="00B70A33" w:rsidRDefault="00B70A33" w:rsidP="00FE225D">
      <w:pPr>
        <w:pStyle w:val="Geenafstand"/>
        <w:rPr>
          <w:rFonts w:eastAsia="Times New Roman" w:cstheme="minorHAnsi"/>
          <w:bCs/>
          <w:lang w:eastAsia="nl-NL"/>
        </w:rPr>
      </w:pPr>
    </w:p>
    <w:p w14:paraId="63A17188" w14:textId="1917FF5A" w:rsidR="00B70A33" w:rsidRPr="00B70A33" w:rsidRDefault="00B70A33" w:rsidP="00FE225D">
      <w:pPr>
        <w:pStyle w:val="Geenafstand"/>
        <w:rPr>
          <w:rFonts w:eastAsia="Times New Roman" w:cstheme="minorHAnsi"/>
          <w:b/>
          <w:lang w:eastAsia="nl-NL"/>
        </w:rPr>
        <w:sectPr w:rsidR="00B70A33" w:rsidRPr="00B70A33" w:rsidSect="00063D1F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B70A33">
        <w:rPr>
          <w:rFonts w:eastAsia="Times New Roman" w:cstheme="minorHAnsi"/>
          <w:b/>
          <w:lang w:eastAsia="nl-NL"/>
        </w:rPr>
        <w:t>Verkondiging.</w:t>
      </w:r>
    </w:p>
    <w:p w14:paraId="5C967698" w14:textId="48ABDC76" w:rsidR="008A32B8" w:rsidRDefault="008A32B8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10103562" w14:textId="3850C064" w:rsidR="00B70A33" w:rsidRPr="00B70A33" w:rsidRDefault="00B70A33" w:rsidP="00B70A33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B70A33">
        <w:rPr>
          <w:rFonts w:eastAsia="Times New Roman" w:cstheme="minorHAnsi"/>
          <w:b/>
          <w:lang w:eastAsia="nl-NL"/>
        </w:rPr>
        <w:t>Zingen: Psalm 68: 1</w:t>
      </w:r>
      <w:r>
        <w:rPr>
          <w:rFonts w:eastAsia="Times New Roman" w:cstheme="minorHAnsi"/>
          <w:b/>
          <w:lang w:eastAsia="nl-NL"/>
        </w:rPr>
        <w:t>0 en 17 (Ob</w:t>
      </w:r>
      <w:r w:rsidRPr="00B70A33">
        <w:rPr>
          <w:rFonts w:eastAsia="Times New Roman" w:cstheme="minorHAnsi"/>
          <w:b/>
          <w:lang w:eastAsia="nl-NL"/>
        </w:rPr>
        <w:t>)</w:t>
      </w:r>
    </w:p>
    <w:p w14:paraId="58DC9D68" w14:textId="68E86A7C" w:rsidR="00B70A33" w:rsidRPr="00B70A33" w:rsidRDefault="00B70A33" w:rsidP="00B70A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70A33">
        <w:rPr>
          <w:rFonts w:eastAsia="Times New Roman" w:cstheme="minorHAnsi"/>
          <w:bCs/>
          <w:lang w:eastAsia="nl-NL"/>
        </w:rPr>
        <w:t>10</w:t>
      </w:r>
    </w:p>
    <w:p w14:paraId="1B4DAE48" w14:textId="77777777" w:rsidR="00B70A33" w:rsidRPr="00B70A33" w:rsidRDefault="00B70A33" w:rsidP="00B70A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70A33">
        <w:rPr>
          <w:rFonts w:eastAsia="Times New Roman" w:cstheme="minorHAnsi"/>
          <w:bCs/>
          <w:lang w:eastAsia="nl-NL"/>
        </w:rPr>
        <w:t>Geloofd zij God met diepst ontzag!</w:t>
      </w:r>
    </w:p>
    <w:p w14:paraId="0E23C864" w14:textId="77777777" w:rsidR="00B70A33" w:rsidRPr="00B70A33" w:rsidRDefault="00B70A33" w:rsidP="00B70A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70A33">
        <w:rPr>
          <w:rFonts w:eastAsia="Times New Roman" w:cstheme="minorHAnsi"/>
          <w:bCs/>
          <w:lang w:eastAsia="nl-NL"/>
        </w:rPr>
        <w:t>Hij overlaadt ons, dag aan dag,</w:t>
      </w:r>
    </w:p>
    <w:p w14:paraId="0DCB5BB4" w14:textId="77777777" w:rsidR="00B70A33" w:rsidRPr="00B70A33" w:rsidRDefault="00B70A33" w:rsidP="00B70A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70A33">
        <w:rPr>
          <w:rFonts w:eastAsia="Times New Roman" w:cstheme="minorHAnsi"/>
          <w:bCs/>
          <w:lang w:eastAsia="nl-NL"/>
        </w:rPr>
        <w:t>Met Zijne gunstbewijzen.</w:t>
      </w:r>
    </w:p>
    <w:p w14:paraId="4D89C4C8" w14:textId="77777777" w:rsidR="00B70A33" w:rsidRPr="00B70A33" w:rsidRDefault="00B70A33" w:rsidP="00B70A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70A33">
        <w:rPr>
          <w:rFonts w:eastAsia="Times New Roman" w:cstheme="minorHAnsi"/>
          <w:bCs/>
          <w:lang w:eastAsia="nl-NL"/>
        </w:rPr>
        <w:t>Die God is onze zaligheid;</w:t>
      </w:r>
    </w:p>
    <w:p w14:paraId="394F15EE" w14:textId="77777777" w:rsidR="00B70A33" w:rsidRPr="00B70A33" w:rsidRDefault="00B70A33" w:rsidP="00B70A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70A33">
        <w:rPr>
          <w:rFonts w:eastAsia="Times New Roman" w:cstheme="minorHAnsi"/>
          <w:bCs/>
          <w:lang w:eastAsia="nl-NL"/>
        </w:rPr>
        <w:t>Wie zou die hoogste Majesteit</w:t>
      </w:r>
    </w:p>
    <w:p w14:paraId="6DD2B236" w14:textId="77777777" w:rsidR="00B27DD6" w:rsidRDefault="00B27DD6" w:rsidP="00B70A33">
      <w:pPr>
        <w:spacing w:after="0" w:line="240" w:lineRule="auto"/>
        <w:rPr>
          <w:rFonts w:eastAsia="Times New Roman" w:cstheme="minorHAnsi"/>
          <w:bCs/>
          <w:lang w:eastAsia="nl-NL"/>
        </w:rPr>
        <w:sectPr w:rsidR="00B27DD6" w:rsidSect="00D94414">
          <w:footerReference w:type="default" r:id="rId9"/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2A092D2B" w14:textId="5AB85CF3" w:rsidR="00B70A33" w:rsidRPr="00B70A33" w:rsidRDefault="00B70A33" w:rsidP="00B70A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70A33">
        <w:rPr>
          <w:rFonts w:eastAsia="Times New Roman" w:cstheme="minorHAnsi"/>
          <w:bCs/>
          <w:lang w:eastAsia="nl-NL"/>
        </w:rPr>
        <w:t>Dan niet met eerbied prijzen?</w:t>
      </w:r>
    </w:p>
    <w:p w14:paraId="3D169F11" w14:textId="77777777" w:rsidR="00B70A33" w:rsidRPr="00B70A33" w:rsidRDefault="00B70A33" w:rsidP="00B70A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70A33">
        <w:rPr>
          <w:rFonts w:eastAsia="Times New Roman" w:cstheme="minorHAnsi"/>
          <w:bCs/>
          <w:lang w:eastAsia="nl-NL"/>
        </w:rPr>
        <w:t>Die God is ons een God van heil;</w:t>
      </w:r>
    </w:p>
    <w:p w14:paraId="27E11DDA" w14:textId="77777777" w:rsidR="00B70A33" w:rsidRPr="00B70A33" w:rsidRDefault="00B70A33" w:rsidP="00B70A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70A33">
        <w:rPr>
          <w:rFonts w:eastAsia="Times New Roman" w:cstheme="minorHAnsi"/>
          <w:bCs/>
          <w:lang w:eastAsia="nl-NL"/>
        </w:rPr>
        <w:t>Hij schenkt, uit goedheid, zonder peil,</w:t>
      </w:r>
    </w:p>
    <w:p w14:paraId="02430366" w14:textId="77777777" w:rsidR="00B70A33" w:rsidRPr="00B70A33" w:rsidRDefault="00B70A33" w:rsidP="00B70A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70A33">
        <w:rPr>
          <w:rFonts w:eastAsia="Times New Roman" w:cstheme="minorHAnsi"/>
          <w:bCs/>
          <w:lang w:eastAsia="nl-NL"/>
        </w:rPr>
        <w:t>Ons 't eeuwig, zalig leven;</w:t>
      </w:r>
    </w:p>
    <w:p w14:paraId="5FE6134E" w14:textId="77777777" w:rsidR="00B70A33" w:rsidRPr="00B70A33" w:rsidRDefault="00B70A33" w:rsidP="00B70A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70A33">
        <w:rPr>
          <w:rFonts w:eastAsia="Times New Roman" w:cstheme="minorHAnsi"/>
          <w:bCs/>
          <w:lang w:eastAsia="nl-NL"/>
        </w:rPr>
        <w:t>Hij kan, èn wil, èn zal in nood,</w:t>
      </w:r>
    </w:p>
    <w:p w14:paraId="187F7A79" w14:textId="77777777" w:rsidR="00B70A33" w:rsidRPr="00B70A33" w:rsidRDefault="00B70A33" w:rsidP="00B70A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70A33">
        <w:rPr>
          <w:rFonts w:eastAsia="Times New Roman" w:cstheme="minorHAnsi"/>
          <w:bCs/>
          <w:lang w:eastAsia="nl-NL"/>
        </w:rPr>
        <w:t>Zelfs bij het naad'ren van den dood,</w:t>
      </w:r>
    </w:p>
    <w:p w14:paraId="34BD949B" w14:textId="679364F1" w:rsidR="00B70A33" w:rsidRDefault="00B70A33" w:rsidP="00B70A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70A33">
        <w:rPr>
          <w:rFonts w:eastAsia="Times New Roman" w:cstheme="minorHAnsi"/>
          <w:bCs/>
          <w:lang w:eastAsia="nl-NL"/>
        </w:rPr>
        <w:t>Volkomen uitkomst geven.</w:t>
      </w:r>
    </w:p>
    <w:p w14:paraId="1C946F0F" w14:textId="374A00A0" w:rsidR="00B70A33" w:rsidRDefault="00B70A33" w:rsidP="00B70A33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2D06B95E" w14:textId="47527D9F" w:rsidR="00B70A33" w:rsidRDefault="00B70A33" w:rsidP="00B70A33">
      <w:pPr>
        <w:spacing w:after="0" w:line="240" w:lineRule="auto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>17</w:t>
      </w:r>
    </w:p>
    <w:p w14:paraId="3837BE2C" w14:textId="77777777" w:rsidR="00B70A33" w:rsidRPr="00B70A33" w:rsidRDefault="00B70A33" w:rsidP="00B70A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70A33">
        <w:rPr>
          <w:rFonts w:eastAsia="Times New Roman" w:cstheme="minorHAnsi"/>
          <w:bCs/>
          <w:lang w:eastAsia="nl-NL"/>
        </w:rPr>
        <w:t>Hoe groot, hoe vrees'lijk zijt G' alom,</w:t>
      </w:r>
    </w:p>
    <w:p w14:paraId="4D876A56" w14:textId="77777777" w:rsidR="00B70A33" w:rsidRPr="00B70A33" w:rsidRDefault="00B70A33" w:rsidP="00B70A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70A33">
        <w:rPr>
          <w:rFonts w:eastAsia="Times New Roman" w:cstheme="minorHAnsi"/>
          <w:bCs/>
          <w:lang w:eastAsia="nl-NL"/>
        </w:rPr>
        <w:t>Uit Uw verheven heiligdom,</w:t>
      </w:r>
    </w:p>
    <w:p w14:paraId="5F07429A" w14:textId="77777777" w:rsidR="00B70A33" w:rsidRPr="00B70A33" w:rsidRDefault="00B70A33" w:rsidP="00B70A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70A33">
        <w:rPr>
          <w:rFonts w:eastAsia="Times New Roman" w:cstheme="minorHAnsi"/>
          <w:bCs/>
          <w:lang w:eastAsia="nl-NL"/>
        </w:rPr>
        <w:t>Aanbidd'lijk Opperwezen!</w:t>
      </w:r>
    </w:p>
    <w:p w14:paraId="3492F439" w14:textId="77777777" w:rsidR="00B70A33" w:rsidRPr="00B70A33" w:rsidRDefault="00B70A33" w:rsidP="00B70A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70A33">
        <w:rPr>
          <w:rFonts w:eastAsia="Times New Roman" w:cstheme="minorHAnsi"/>
          <w:bCs/>
          <w:lang w:eastAsia="nl-NL"/>
        </w:rPr>
        <w:t>'t Is Isrels God, die krachten geeft,</w:t>
      </w:r>
    </w:p>
    <w:p w14:paraId="04B0063A" w14:textId="77777777" w:rsidR="00B70A33" w:rsidRPr="00B70A33" w:rsidRDefault="00B70A33" w:rsidP="00B70A3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70A33">
        <w:rPr>
          <w:rFonts w:eastAsia="Times New Roman" w:cstheme="minorHAnsi"/>
          <w:bCs/>
          <w:lang w:eastAsia="nl-NL"/>
        </w:rPr>
        <w:t>Van Wien het volk zijn sterkte heeft.</w:t>
      </w:r>
    </w:p>
    <w:p w14:paraId="7A1FA38C" w14:textId="42AA1F98" w:rsidR="00B70A33" w:rsidRDefault="00B70A33" w:rsidP="00B70A33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B70A33">
        <w:rPr>
          <w:rFonts w:eastAsia="Times New Roman" w:cstheme="minorHAnsi"/>
          <w:bCs/>
          <w:lang w:eastAsia="nl-NL"/>
        </w:rPr>
        <w:t>Looft God; elk moet Hem vrezen.</w:t>
      </w:r>
      <w:r>
        <w:rPr>
          <w:rFonts w:eastAsia="Times New Roman" w:cstheme="minorHAnsi"/>
          <w:bCs/>
          <w:lang w:eastAsia="nl-NL"/>
        </w:rPr>
        <w:br/>
      </w:r>
    </w:p>
    <w:p w14:paraId="285C8F85" w14:textId="77777777" w:rsidR="00B27DD6" w:rsidRDefault="00B27DD6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B27DD6" w:rsidSect="00B27DD6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35A05F95" w14:textId="470BBCF3" w:rsidR="00844B5A" w:rsidRDefault="003B62B4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Dankg</w:t>
      </w:r>
      <w:r w:rsidR="004C1AC0" w:rsidRPr="004C1AC0">
        <w:rPr>
          <w:rFonts w:eastAsia="Times New Roman" w:cstheme="minorHAnsi"/>
          <w:b/>
          <w:lang w:eastAsia="nl-NL"/>
        </w:rPr>
        <w:t>ebed</w:t>
      </w:r>
      <w:r>
        <w:rPr>
          <w:rFonts w:eastAsia="Times New Roman" w:cstheme="minorHAnsi"/>
          <w:b/>
          <w:lang w:eastAsia="nl-NL"/>
        </w:rPr>
        <w:t xml:space="preserve"> en voorbede</w:t>
      </w:r>
      <w:r w:rsidR="004C1AC0">
        <w:rPr>
          <w:rFonts w:eastAsia="Times New Roman" w:cstheme="minorHAnsi"/>
          <w:b/>
          <w:lang w:eastAsia="nl-NL"/>
        </w:rPr>
        <w:t xml:space="preserve"> </w:t>
      </w:r>
    </w:p>
    <w:p w14:paraId="6DA5A069" w14:textId="0607DDB3" w:rsidR="00063D1F" w:rsidRDefault="00063D1F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76D0D1BF" w14:textId="6356BFC5" w:rsidR="00063D1F" w:rsidRDefault="00063D1F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Collecte</w:t>
      </w:r>
    </w:p>
    <w:p w14:paraId="4F353D53" w14:textId="198E1A7E" w:rsidR="00063D1F" w:rsidRPr="000F7870" w:rsidRDefault="00063D1F" w:rsidP="00844B5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F7870">
        <w:rPr>
          <w:rFonts w:eastAsia="Times New Roman" w:cstheme="minorHAnsi"/>
          <w:bCs/>
          <w:lang w:eastAsia="nl-NL"/>
        </w:rPr>
        <w:t>Op de website van de kerk kunt u leze</w:t>
      </w:r>
      <w:r w:rsidR="000F7870">
        <w:rPr>
          <w:rFonts w:eastAsia="Times New Roman" w:cstheme="minorHAnsi"/>
          <w:bCs/>
          <w:lang w:eastAsia="nl-NL"/>
        </w:rPr>
        <w:t>n</w:t>
      </w:r>
      <w:r w:rsidRPr="000F7870">
        <w:rPr>
          <w:rFonts w:eastAsia="Times New Roman" w:cstheme="minorHAnsi"/>
          <w:bCs/>
          <w:lang w:eastAsia="nl-NL"/>
        </w:rPr>
        <w:t xml:space="preserve"> hoe u een gift kunt doen. </w:t>
      </w:r>
    </w:p>
    <w:p w14:paraId="08EE9858" w14:textId="21BA25D5" w:rsidR="00063D1F" w:rsidRPr="000F7870" w:rsidRDefault="00063D1F" w:rsidP="00844B5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F7870">
        <w:rPr>
          <w:rFonts w:eastAsia="Times New Roman" w:cstheme="minorHAnsi"/>
          <w:bCs/>
          <w:lang w:eastAsia="nl-NL"/>
        </w:rPr>
        <w:t xml:space="preserve">Ook kunt u een overboeking doen op het rekeningnummer van de kerk of diaconie. </w:t>
      </w:r>
    </w:p>
    <w:p w14:paraId="1207DAAF" w14:textId="4457282F" w:rsidR="00063D1F" w:rsidRPr="000F7870" w:rsidRDefault="00063D1F" w:rsidP="00844B5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0F7870">
        <w:rPr>
          <w:rFonts w:eastAsia="Times New Roman" w:cstheme="minorHAnsi"/>
          <w:bCs/>
          <w:lang w:eastAsia="nl-NL"/>
        </w:rPr>
        <w:t>De rekeningnummers zijn:</w:t>
      </w:r>
    </w:p>
    <w:p w14:paraId="7E49112B" w14:textId="77777777" w:rsidR="00E651AE" w:rsidRDefault="00E651AE" w:rsidP="00063D1F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095184EC" w14:textId="478F1691" w:rsidR="00063D1F" w:rsidRPr="000F7870" w:rsidRDefault="00063D1F" w:rsidP="000F7870">
      <w:pPr>
        <w:pStyle w:val="Lijstalinea"/>
        <w:numPr>
          <w:ilvl w:val="0"/>
          <w:numId w:val="2"/>
        </w:numPr>
        <w:spacing w:after="0" w:line="240" w:lineRule="auto"/>
        <w:rPr>
          <w:rFonts w:eastAsia="Times New Roman" w:cstheme="minorHAnsi"/>
          <w:b/>
          <w:lang w:eastAsia="nl-NL"/>
        </w:rPr>
      </w:pPr>
      <w:r w:rsidRPr="000F7870">
        <w:rPr>
          <w:rFonts w:eastAsia="Times New Roman" w:cstheme="minorHAnsi"/>
          <w:b/>
          <w:lang w:eastAsia="nl-NL"/>
        </w:rPr>
        <w:t>Diaconie</w:t>
      </w:r>
      <w:r w:rsidR="000F7870">
        <w:rPr>
          <w:rFonts w:eastAsia="Times New Roman" w:cstheme="minorHAnsi"/>
          <w:b/>
          <w:lang w:eastAsia="nl-NL"/>
        </w:rPr>
        <w:t>:</w:t>
      </w:r>
      <w:r w:rsidR="000F7870">
        <w:rPr>
          <w:rFonts w:eastAsia="Times New Roman" w:cstheme="minorHAnsi"/>
          <w:b/>
          <w:lang w:eastAsia="nl-NL"/>
        </w:rPr>
        <w:tab/>
        <w:t xml:space="preserve"> </w:t>
      </w:r>
      <w:r w:rsidRPr="000F7870">
        <w:rPr>
          <w:rFonts w:eastAsia="Times New Roman" w:cstheme="minorHAnsi"/>
          <w:b/>
          <w:lang w:eastAsia="nl-NL"/>
        </w:rPr>
        <w:t>NL12 RABO 0325 7023 65</w:t>
      </w:r>
    </w:p>
    <w:p w14:paraId="5D28FD1A" w14:textId="5CF2EC3C" w:rsidR="00063D1F" w:rsidRPr="000F7870" w:rsidRDefault="00063D1F" w:rsidP="000F7870">
      <w:pPr>
        <w:pStyle w:val="Lijstalinea"/>
        <w:numPr>
          <w:ilvl w:val="0"/>
          <w:numId w:val="2"/>
        </w:numPr>
        <w:spacing w:after="0" w:line="240" w:lineRule="auto"/>
        <w:rPr>
          <w:rFonts w:eastAsia="Times New Roman" w:cstheme="minorHAnsi"/>
          <w:b/>
          <w:lang w:eastAsia="nl-NL"/>
        </w:rPr>
      </w:pPr>
      <w:r w:rsidRPr="000F7870">
        <w:rPr>
          <w:rFonts w:eastAsia="Times New Roman" w:cstheme="minorHAnsi"/>
          <w:b/>
          <w:lang w:eastAsia="nl-NL"/>
        </w:rPr>
        <w:t>Kerk</w:t>
      </w:r>
      <w:r w:rsidR="000F7870">
        <w:rPr>
          <w:rFonts w:eastAsia="Times New Roman" w:cstheme="minorHAnsi"/>
          <w:b/>
          <w:lang w:eastAsia="nl-NL"/>
        </w:rPr>
        <w:t>:</w:t>
      </w:r>
      <w:r w:rsidR="000F7870">
        <w:rPr>
          <w:rFonts w:eastAsia="Times New Roman" w:cstheme="minorHAnsi"/>
          <w:b/>
          <w:lang w:eastAsia="nl-NL"/>
        </w:rPr>
        <w:tab/>
      </w:r>
      <w:r w:rsidR="000F7870">
        <w:rPr>
          <w:rFonts w:eastAsia="Times New Roman" w:cstheme="minorHAnsi"/>
          <w:b/>
          <w:lang w:eastAsia="nl-NL"/>
        </w:rPr>
        <w:tab/>
      </w:r>
      <w:r w:rsidRPr="000F7870">
        <w:rPr>
          <w:rFonts w:eastAsia="Times New Roman" w:cstheme="minorHAnsi"/>
          <w:b/>
          <w:lang w:eastAsia="nl-NL"/>
        </w:rPr>
        <w:t xml:space="preserve"> NL62 RABO 0373 7214 12</w:t>
      </w:r>
    </w:p>
    <w:p w14:paraId="459CA7EE" w14:textId="77777777" w:rsidR="004C1AC0" w:rsidRDefault="004C1AC0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11A3B710" w14:textId="0DD90459" w:rsidR="00B70A33" w:rsidRPr="00B70A33" w:rsidRDefault="00B70A33" w:rsidP="00B70A33">
      <w:pPr>
        <w:pStyle w:val="Geenafstand"/>
        <w:rPr>
          <w:b/>
        </w:rPr>
      </w:pPr>
      <w:r w:rsidRPr="00B70A33">
        <w:rPr>
          <w:b/>
        </w:rPr>
        <w:t>Zingen: Psalm 1</w:t>
      </w:r>
      <w:r>
        <w:rPr>
          <w:b/>
        </w:rPr>
        <w:t>38</w:t>
      </w:r>
      <w:r w:rsidRPr="00B70A33">
        <w:rPr>
          <w:b/>
        </w:rPr>
        <w:t xml:space="preserve">: </w:t>
      </w:r>
      <w:r>
        <w:rPr>
          <w:b/>
        </w:rPr>
        <w:t>4</w:t>
      </w:r>
      <w:r w:rsidRPr="00B70A33">
        <w:rPr>
          <w:b/>
        </w:rPr>
        <w:t>(Ob)</w:t>
      </w:r>
    </w:p>
    <w:p w14:paraId="60886144" w14:textId="3823F860" w:rsidR="00B70A33" w:rsidRPr="00B70A33" w:rsidRDefault="00B70A33" w:rsidP="00B70A33">
      <w:pPr>
        <w:pStyle w:val="Geenafstand"/>
        <w:rPr>
          <w:bCs/>
        </w:rPr>
      </w:pPr>
      <w:r w:rsidRPr="00B70A33">
        <w:rPr>
          <w:bCs/>
        </w:rPr>
        <w:t>Als ik, omringd door tegenspoed,</w:t>
      </w:r>
    </w:p>
    <w:p w14:paraId="6B0858A0" w14:textId="77777777" w:rsidR="00B70A33" w:rsidRPr="00B70A33" w:rsidRDefault="00B70A33" w:rsidP="00B70A33">
      <w:pPr>
        <w:pStyle w:val="Geenafstand"/>
        <w:rPr>
          <w:bCs/>
        </w:rPr>
      </w:pPr>
      <w:r w:rsidRPr="00B70A33">
        <w:rPr>
          <w:bCs/>
        </w:rPr>
        <w:t>Bezwijken moet,</w:t>
      </w:r>
    </w:p>
    <w:p w14:paraId="3A3CD3AF" w14:textId="77777777" w:rsidR="00B70A33" w:rsidRPr="00B70A33" w:rsidRDefault="00B70A33" w:rsidP="00B70A33">
      <w:pPr>
        <w:pStyle w:val="Geenafstand"/>
        <w:rPr>
          <w:bCs/>
        </w:rPr>
      </w:pPr>
      <w:r w:rsidRPr="00B70A33">
        <w:rPr>
          <w:bCs/>
        </w:rPr>
        <w:t>Schenkt Gij mij leven;</w:t>
      </w:r>
    </w:p>
    <w:p w14:paraId="4A91A73B" w14:textId="77777777" w:rsidR="00B70A33" w:rsidRPr="00B70A33" w:rsidRDefault="00B70A33" w:rsidP="00B70A33">
      <w:pPr>
        <w:pStyle w:val="Geenafstand"/>
        <w:rPr>
          <w:bCs/>
        </w:rPr>
      </w:pPr>
      <w:r w:rsidRPr="00B70A33">
        <w:rPr>
          <w:bCs/>
        </w:rPr>
        <w:t>Is 't, dat mijns vijands gramschap brandt,</w:t>
      </w:r>
    </w:p>
    <w:p w14:paraId="50C96749" w14:textId="77777777" w:rsidR="00B70A33" w:rsidRPr="00B70A33" w:rsidRDefault="00B70A33" w:rsidP="00B70A33">
      <w:pPr>
        <w:pStyle w:val="Geenafstand"/>
        <w:rPr>
          <w:bCs/>
        </w:rPr>
      </w:pPr>
      <w:r w:rsidRPr="00B70A33">
        <w:rPr>
          <w:bCs/>
        </w:rPr>
        <w:t>Uw rechterhand</w:t>
      </w:r>
    </w:p>
    <w:p w14:paraId="598C4817" w14:textId="77777777" w:rsidR="00B70A33" w:rsidRPr="00B70A33" w:rsidRDefault="00B70A33" w:rsidP="00B70A33">
      <w:pPr>
        <w:pStyle w:val="Geenafstand"/>
        <w:rPr>
          <w:bCs/>
        </w:rPr>
      </w:pPr>
      <w:r w:rsidRPr="00B70A33">
        <w:rPr>
          <w:bCs/>
        </w:rPr>
        <w:t>Zal redding geven.</w:t>
      </w:r>
    </w:p>
    <w:p w14:paraId="75B67BC2" w14:textId="77777777" w:rsidR="00B70A33" w:rsidRPr="00B70A33" w:rsidRDefault="00B70A33" w:rsidP="00B70A33">
      <w:pPr>
        <w:pStyle w:val="Geenafstand"/>
        <w:rPr>
          <w:bCs/>
        </w:rPr>
      </w:pPr>
      <w:r w:rsidRPr="00B70A33">
        <w:rPr>
          <w:bCs/>
        </w:rPr>
        <w:t>De HEER is zo getrouw, als sterk;</w:t>
      </w:r>
    </w:p>
    <w:p w14:paraId="74B6C6C5" w14:textId="77777777" w:rsidR="00B70A33" w:rsidRPr="00B70A33" w:rsidRDefault="00B70A33" w:rsidP="00B70A33">
      <w:pPr>
        <w:pStyle w:val="Geenafstand"/>
        <w:rPr>
          <w:bCs/>
        </w:rPr>
      </w:pPr>
      <w:r w:rsidRPr="00B70A33">
        <w:rPr>
          <w:bCs/>
        </w:rPr>
        <w:t>Hij zal Zijn werk</w:t>
      </w:r>
    </w:p>
    <w:p w14:paraId="22F4792A" w14:textId="77777777" w:rsidR="00B70A33" w:rsidRPr="00B70A33" w:rsidRDefault="00B70A33" w:rsidP="00B70A33">
      <w:pPr>
        <w:pStyle w:val="Geenafstand"/>
        <w:rPr>
          <w:bCs/>
        </w:rPr>
      </w:pPr>
      <w:r w:rsidRPr="00B70A33">
        <w:rPr>
          <w:bCs/>
        </w:rPr>
        <w:t>Voor mij volen - den,</w:t>
      </w:r>
    </w:p>
    <w:p w14:paraId="17D91501" w14:textId="77777777" w:rsidR="00B70A33" w:rsidRPr="00B70A33" w:rsidRDefault="00B70A33" w:rsidP="00B70A33">
      <w:pPr>
        <w:pStyle w:val="Geenafstand"/>
        <w:rPr>
          <w:bCs/>
        </w:rPr>
      </w:pPr>
      <w:r w:rsidRPr="00B70A33">
        <w:rPr>
          <w:bCs/>
        </w:rPr>
        <w:t>Verlaat niet wat Uw hand begon,</w:t>
      </w:r>
    </w:p>
    <w:p w14:paraId="7E078B8B" w14:textId="77777777" w:rsidR="00B70A33" w:rsidRPr="00B70A33" w:rsidRDefault="00B70A33" w:rsidP="00B70A33">
      <w:pPr>
        <w:pStyle w:val="Geenafstand"/>
        <w:rPr>
          <w:bCs/>
        </w:rPr>
      </w:pPr>
      <w:r w:rsidRPr="00B70A33">
        <w:rPr>
          <w:bCs/>
        </w:rPr>
        <w:t>O Levensbron,</w:t>
      </w:r>
    </w:p>
    <w:p w14:paraId="6A7B308D" w14:textId="02815EF1" w:rsidR="00B70A33" w:rsidRPr="00B70A33" w:rsidRDefault="00B70A33" w:rsidP="00B70A33">
      <w:pPr>
        <w:pStyle w:val="Geenafstand"/>
        <w:rPr>
          <w:bCs/>
        </w:rPr>
      </w:pPr>
      <w:r w:rsidRPr="00B70A33">
        <w:rPr>
          <w:bCs/>
        </w:rPr>
        <w:t>Wil bijstand zenden.</w:t>
      </w:r>
    </w:p>
    <w:p w14:paraId="64C591F1" w14:textId="77777777" w:rsidR="00B70A33" w:rsidRDefault="00B70A33" w:rsidP="00C22DC6">
      <w:pPr>
        <w:pStyle w:val="Geenafstand"/>
        <w:rPr>
          <w:b/>
        </w:rPr>
      </w:pPr>
    </w:p>
    <w:p w14:paraId="421E85A8" w14:textId="77777777" w:rsidR="000F7870" w:rsidRDefault="000F7870" w:rsidP="00186263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2AA2960E" w14:textId="589408B2" w:rsidR="005625DD" w:rsidRPr="00D94414" w:rsidRDefault="00844B5A" w:rsidP="00186263">
      <w:pPr>
        <w:spacing w:after="0" w:line="240" w:lineRule="auto"/>
        <w:rPr>
          <w:rFonts w:cstheme="minorHAnsi"/>
        </w:rPr>
      </w:pPr>
      <w:r w:rsidRPr="00844B5A">
        <w:rPr>
          <w:rFonts w:eastAsia="Times New Roman" w:cstheme="minorHAnsi"/>
          <w:b/>
          <w:lang w:eastAsia="nl-NL"/>
        </w:rPr>
        <w:t>Zegen</w:t>
      </w:r>
    </w:p>
    <w:sectPr w:rsidR="005625DD" w:rsidRPr="00D94414" w:rsidSect="00D9441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FB096E" w14:textId="77777777" w:rsidR="00FA3E11" w:rsidRDefault="00FA3E11" w:rsidP="0085423F">
      <w:pPr>
        <w:spacing w:after="0" w:line="240" w:lineRule="auto"/>
      </w:pPr>
      <w:r>
        <w:separator/>
      </w:r>
    </w:p>
  </w:endnote>
  <w:endnote w:type="continuationSeparator" w:id="0">
    <w:p w14:paraId="28ABEB13" w14:textId="77777777" w:rsidR="00FA3E11" w:rsidRDefault="00FA3E11" w:rsidP="008542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371356" w14:textId="77777777" w:rsidR="001A7AAB" w:rsidRDefault="001A7AAB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F52F2A" w14:textId="77777777" w:rsidR="001A7AAB" w:rsidRDefault="001A7AAB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ECE919" w14:textId="77777777" w:rsidR="00FA3E11" w:rsidRDefault="00FA3E11" w:rsidP="0085423F">
      <w:pPr>
        <w:spacing w:after="0" w:line="240" w:lineRule="auto"/>
      </w:pPr>
      <w:r>
        <w:separator/>
      </w:r>
    </w:p>
  </w:footnote>
  <w:footnote w:type="continuationSeparator" w:id="0">
    <w:p w14:paraId="660B5EAB" w14:textId="77777777" w:rsidR="00FA3E11" w:rsidRDefault="00FA3E11" w:rsidP="008542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2A0387"/>
    <w:multiLevelType w:val="hybridMultilevel"/>
    <w:tmpl w:val="E8E664B2"/>
    <w:lvl w:ilvl="0" w:tplc="0413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A537D6"/>
    <w:multiLevelType w:val="hybridMultilevel"/>
    <w:tmpl w:val="E65CED7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MLI0MjA0MjEyMjFW0lEKTi0uzszPAymwrAUA6SkKkiwAAAA="/>
  </w:docVars>
  <w:rsids>
    <w:rsidRoot w:val="00844B5A"/>
    <w:rsid w:val="00015D34"/>
    <w:rsid w:val="000361A5"/>
    <w:rsid w:val="00044D14"/>
    <w:rsid w:val="00054CB9"/>
    <w:rsid w:val="00056AB1"/>
    <w:rsid w:val="00063D1F"/>
    <w:rsid w:val="00076207"/>
    <w:rsid w:val="00085828"/>
    <w:rsid w:val="0009323A"/>
    <w:rsid w:val="00093F66"/>
    <w:rsid w:val="000A5FEF"/>
    <w:rsid w:val="000E3435"/>
    <w:rsid w:val="000F29A7"/>
    <w:rsid w:val="000F7870"/>
    <w:rsid w:val="00104139"/>
    <w:rsid w:val="00174082"/>
    <w:rsid w:val="00186263"/>
    <w:rsid w:val="001902FF"/>
    <w:rsid w:val="001A7AAB"/>
    <w:rsid w:val="001B364A"/>
    <w:rsid w:val="001B6E20"/>
    <w:rsid w:val="001E37D6"/>
    <w:rsid w:val="001E5B4B"/>
    <w:rsid w:val="001F22DE"/>
    <w:rsid w:val="00203D57"/>
    <w:rsid w:val="00210ABD"/>
    <w:rsid w:val="00211DB2"/>
    <w:rsid w:val="00212769"/>
    <w:rsid w:val="002245C1"/>
    <w:rsid w:val="002268D0"/>
    <w:rsid w:val="0024083F"/>
    <w:rsid w:val="002538D5"/>
    <w:rsid w:val="002662DF"/>
    <w:rsid w:val="002951FE"/>
    <w:rsid w:val="00295D45"/>
    <w:rsid w:val="002A4734"/>
    <w:rsid w:val="002B3966"/>
    <w:rsid w:val="002B3E0E"/>
    <w:rsid w:val="002C5701"/>
    <w:rsid w:val="002D18EC"/>
    <w:rsid w:val="002D3507"/>
    <w:rsid w:val="002D4F3D"/>
    <w:rsid w:val="002D6F92"/>
    <w:rsid w:val="002E47DE"/>
    <w:rsid w:val="002E4B87"/>
    <w:rsid w:val="0030045C"/>
    <w:rsid w:val="003014AD"/>
    <w:rsid w:val="00313253"/>
    <w:rsid w:val="00313EE0"/>
    <w:rsid w:val="00323077"/>
    <w:rsid w:val="00323A33"/>
    <w:rsid w:val="003265BD"/>
    <w:rsid w:val="00333CE6"/>
    <w:rsid w:val="00347E24"/>
    <w:rsid w:val="0035081D"/>
    <w:rsid w:val="00370ECF"/>
    <w:rsid w:val="00376D49"/>
    <w:rsid w:val="00386D0C"/>
    <w:rsid w:val="00387EAD"/>
    <w:rsid w:val="003A40DD"/>
    <w:rsid w:val="003B62B4"/>
    <w:rsid w:val="003E67C6"/>
    <w:rsid w:val="003E70EA"/>
    <w:rsid w:val="00404D20"/>
    <w:rsid w:val="00407707"/>
    <w:rsid w:val="00416E50"/>
    <w:rsid w:val="00454019"/>
    <w:rsid w:val="004568DA"/>
    <w:rsid w:val="00461BE8"/>
    <w:rsid w:val="0046536D"/>
    <w:rsid w:val="00466F5B"/>
    <w:rsid w:val="00467C74"/>
    <w:rsid w:val="00472422"/>
    <w:rsid w:val="004A3E07"/>
    <w:rsid w:val="004B7046"/>
    <w:rsid w:val="004C1AC0"/>
    <w:rsid w:val="004D50E6"/>
    <w:rsid w:val="004F04BF"/>
    <w:rsid w:val="005262B5"/>
    <w:rsid w:val="00536F9F"/>
    <w:rsid w:val="00537BB4"/>
    <w:rsid w:val="0054372B"/>
    <w:rsid w:val="00546D24"/>
    <w:rsid w:val="00547CBD"/>
    <w:rsid w:val="005502CE"/>
    <w:rsid w:val="00553FA8"/>
    <w:rsid w:val="005625DD"/>
    <w:rsid w:val="00573530"/>
    <w:rsid w:val="005770CA"/>
    <w:rsid w:val="00591F71"/>
    <w:rsid w:val="00592C5B"/>
    <w:rsid w:val="005952CC"/>
    <w:rsid w:val="005B40D0"/>
    <w:rsid w:val="005D1BEB"/>
    <w:rsid w:val="005E702F"/>
    <w:rsid w:val="006137CF"/>
    <w:rsid w:val="006369E9"/>
    <w:rsid w:val="00637909"/>
    <w:rsid w:val="00640BB6"/>
    <w:rsid w:val="006726AA"/>
    <w:rsid w:val="006A7A05"/>
    <w:rsid w:val="006D0F7B"/>
    <w:rsid w:val="006E524D"/>
    <w:rsid w:val="0070651E"/>
    <w:rsid w:val="0074205D"/>
    <w:rsid w:val="00753EFC"/>
    <w:rsid w:val="0075524F"/>
    <w:rsid w:val="00776D0D"/>
    <w:rsid w:val="007C5E0E"/>
    <w:rsid w:val="007C6499"/>
    <w:rsid w:val="007C7501"/>
    <w:rsid w:val="007F0E5D"/>
    <w:rsid w:val="008068BC"/>
    <w:rsid w:val="008074E0"/>
    <w:rsid w:val="00811629"/>
    <w:rsid w:val="00837268"/>
    <w:rsid w:val="00844B5A"/>
    <w:rsid w:val="0084778D"/>
    <w:rsid w:val="0085423F"/>
    <w:rsid w:val="00870E0B"/>
    <w:rsid w:val="0087523E"/>
    <w:rsid w:val="008A32B8"/>
    <w:rsid w:val="008C2690"/>
    <w:rsid w:val="008C3638"/>
    <w:rsid w:val="008F607D"/>
    <w:rsid w:val="00916950"/>
    <w:rsid w:val="00932F72"/>
    <w:rsid w:val="009400EA"/>
    <w:rsid w:val="009733C6"/>
    <w:rsid w:val="009A1EF5"/>
    <w:rsid w:val="009B5171"/>
    <w:rsid w:val="009F2CFA"/>
    <w:rsid w:val="009F6F17"/>
    <w:rsid w:val="009F7927"/>
    <w:rsid w:val="00A02179"/>
    <w:rsid w:val="00A136EE"/>
    <w:rsid w:val="00A14A58"/>
    <w:rsid w:val="00A42015"/>
    <w:rsid w:val="00AA371D"/>
    <w:rsid w:val="00AA75F9"/>
    <w:rsid w:val="00AC3D58"/>
    <w:rsid w:val="00AC4503"/>
    <w:rsid w:val="00AC5425"/>
    <w:rsid w:val="00AE2BC9"/>
    <w:rsid w:val="00AE6174"/>
    <w:rsid w:val="00AF430E"/>
    <w:rsid w:val="00AF77D0"/>
    <w:rsid w:val="00B1548B"/>
    <w:rsid w:val="00B225D4"/>
    <w:rsid w:val="00B27DD6"/>
    <w:rsid w:val="00B32498"/>
    <w:rsid w:val="00B4096C"/>
    <w:rsid w:val="00B63A70"/>
    <w:rsid w:val="00B70A33"/>
    <w:rsid w:val="00B74313"/>
    <w:rsid w:val="00B76FDA"/>
    <w:rsid w:val="00B8348F"/>
    <w:rsid w:val="00B93304"/>
    <w:rsid w:val="00BB7B72"/>
    <w:rsid w:val="00BD4085"/>
    <w:rsid w:val="00BE57C1"/>
    <w:rsid w:val="00C00A68"/>
    <w:rsid w:val="00C174A7"/>
    <w:rsid w:val="00C22DC6"/>
    <w:rsid w:val="00C470B2"/>
    <w:rsid w:val="00C471CD"/>
    <w:rsid w:val="00C77A4B"/>
    <w:rsid w:val="00C91DA4"/>
    <w:rsid w:val="00C9256C"/>
    <w:rsid w:val="00C93EEA"/>
    <w:rsid w:val="00CA3ECC"/>
    <w:rsid w:val="00CB6B3D"/>
    <w:rsid w:val="00CC3250"/>
    <w:rsid w:val="00CC79A0"/>
    <w:rsid w:val="00CD1580"/>
    <w:rsid w:val="00CE5F15"/>
    <w:rsid w:val="00CF1094"/>
    <w:rsid w:val="00D200C8"/>
    <w:rsid w:val="00D20AA9"/>
    <w:rsid w:val="00D517BD"/>
    <w:rsid w:val="00D54977"/>
    <w:rsid w:val="00D626CA"/>
    <w:rsid w:val="00D926C7"/>
    <w:rsid w:val="00D92EF5"/>
    <w:rsid w:val="00D94414"/>
    <w:rsid w:val="00DA155E"/>
    <w:rsid w:val="00DD7F00"/>
    <w:rsid w:val="00DE6AE2"/>
    <w:rsid w:val="00DF79D9"/>
    <w:rsid w:val="00E32CA0"/>
    <w:rsid w:val="00E34A63"/>
    <w:rsid w:val="00E3516F"/>
    <w:rsid w:val="00E51D1A"/>
    <w:rsid w:val="00E651AE"/>
    <w:rsid w:val="00E93433"/>
    <w:rsid w:val="00E968DA"/>
    <w:rsid w:val="00EA11BF"/>
    <w:rsid w:val="00ED35A0"/>
    <w:rsid w:val="00EE11EA"/>
    <w:rsid w:val="00F036E5"/>
    <w:rsid w:val="00F12E7E"/>
    <w:rsid w:val="00F13B2D"/>
    <w:rsid w:val="00F3120D"/>
    <w:rsid w:val="00F505AF"/>
    <w:rsid w:val="00F512ED"/>
    <w:rsid w:val="00F5371B"/>
    <w:rsid w:val="00F73530"/>
    <w:rsid w:val="00FA3E11"/>
    <w:rsid w:val="00FA5BAF"/>
    <w:rsid w:val="00FA600D"/>
    <w:rsid w:val="00FB49BD"/>
    <w:rsid w:val="00FB77F7"/>
    <w:rsid w:val="00FC0176"/>
    <w:rsid w:val="00FC689E"/>
    <w:rsid w:val="00FE225D"/>
    <w:rsid w:val="00FE308C"/>
    <w:rsid w:val="00FE5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E1CFF2"/>
  <w15:chartTrackingRefBased/>
  <w15:docId w15:val="{A103B07A-BE20-44C5-9AA8-A6625F2A8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844B5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p">
    <w:name w:val="p"/>
    <w:basedOn w:val="Standaard"/>
    <w:rsid w:val="00D51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114">
    <w:name w:val="v52_11_14"/>
    <w:basedOn w:val="Standaardalinea-lettertype"/>
    <w:rsid w:val="00D517BD"/>
  </w:style>
  <w:style w:type="character" w:customStyle="1" w:styleId="highlight">
    <w:name w:val="highlight"/>
    <w:basedOn w:val="Standaardalinea-lettertype"/>
    <w:rsid w:val="00D517BD"/>
  </w:style>
  <w:style w:type="character" w:customStyle="1" w:styleId="it">
    <w:name w:val="it"/>
    <w:basedOn w:val="Standaardalinea-lettertype"/>
    <w:rsid w:val="00D517BD"/>
  </w:style>
  <w:style w:type="character" w:customStyle="1" w:styleId="v521115">
    <w:name w:val="v52_11_15"/>
    <w:basedOn w:val="Standaardalinea-lettertype"/>
    <w:rsid w:val="00D517BD"/>
  </w:style>
  <w:style w:type="character" w:customStyle="1" w:styleId="v521116">
    <w:name w:val="v52_11_16"/>
    <w:basedOn w:val="Standaardalinea-lettertype"/>
    <w:rsid w:val="00D517BD"/>
  </w:style>
  <w:style w:type="character" w:customStyle="1" w:styleId="v521117">
    <w:name w:val="v52_11_17"/>
    <w:basedOn w:val="Standaardalinea-lettertype"/>
    <w:rsid w:val="00D517BD"/>
  </w:style>
  <w:style w:type="character" w:customStyle="1" w:styleId="v521118">
    <w:name w:val="v52_11_18"/>
    <w:basedOn w:val="Standaardalinea-lettertype"/>
    <w:rsid w:val="00D517BD"/>
  </w:style>
  <w:style w:type="character" w:customStyle="1" w:styleId="v521119">
    <w:name w:val="v52_11_19"/>
    <w:basedOn w:val="Standaardalinea-lettertype"/>
    <w:rsid w:val="00D517BD"/>
  </w:style>
  <w:style w:type="character" w:customStyle="1" w:styleId="v521120">
    <w:name w:val="v52_11_20"/>
    <w:basedOn w:val="Standaardalinea-lettertype"/>
    <w:rsid w:val="00D517BD"/>
  </w:style>
  <w:style w:type="character" w:styleId="Nadruk">
    <w:name w:val="Emphasis"/>
    <w:basedOn w:val="Standaardalinea-lettertype"/>
    <w:uiPriority w:val="20"/>
    <w:qFormat/>
    <w:rsid w:val="00387EAD"/>
    <w:rPr>
      <w:i/>
      <w:iCs/>
    </w:rPr>
  </w:style>
  <w:style w:type="character" w:customStyle="1" w:styleId="v5121">
    <w:name w:val="v51_2_1"/>
    <w:basedOn w:val="Standaardalinea-lettertype"/>
    <w:rsid w:val="00104139"/>
  </w:style>
  <w:style w:type="character" w:customStyle="1" w:styleId="v5122">
    <w:name w:val="v51_2_2"/>
    <w:basedOn w:val="Standaardalinea-lettertype"/>
    <w:rsid w:val="00104139"/>
  </w:style>
  <w:style w:type="character" w:customStyle="1" w:styleId="v5123">
    <w:name w:val="v51_2_3"/>
    <w:basedOn w:val="Standaardalinea-lettertype"/>
    <w:rsid w:val="00104139"/>
  </w:style>
  <w:style w:type="character" w:customStyle="1" w:styleId="v5124">
    <w:name w:val="v51_2_4"/>
    <w:basedOn w:val="Standaardalinea-lettertype"/>
    <w:rsid w:val="00104139"/>
  </w:style>
  <w:style w:type="character" w:customStyle="1" w:styleId="v5125">
    <w:name w:val="v51_2_5"/>
    <w:basedOn w:val="Standaardalinea-lettertype"/>
    <w:rsid w:val="00104139"/>
  </w:style>
  <w:style w:type="character" w:customStyle="1" w:styleId="v5126">
    <w:name w:val="v51_2_6"/>
    <w:basedOn w:val="Standaardalinea-lettertype"/>
    <w:rsid w:val="00104139"/>
  </w:style>
  <w:style w:type="character" w:customStyle="1" w:styleId="v5127">
    <w:name w:val="v51_2_7"/>
    <w:basedOn w:val="Standaardalinea-lettertype"/>
    <w:rsid w:val="00104139"/>
  </w:style>
  <w:style w:type="character" w:customStyle="1" w:styleId="v5128">
    <w:name w:val="v51_2_8"/>
    <w:basedOn w:val="Standaardalinea-lettertype"/>
    <w:rsid w:val="00104139"/>
  </w:style>
  <w:style w:type="character" w:customStyle="1" w:styleId="v5129">
    <w:name w:val="v51_2_9"/>
    <w:basedOn w:val="Standaardalinea-lettertype"/>
    <w:rsid w:val="00104139"/>
  </w:style>
  <w:style w:type="character" w:customStyle="1" w:styleId="v51210">
    <w:name w:val="v51_2_10"/>
    <w:basedOn w:val="Standaardalinea-lettertype"/>
    <w:rsid w:val="00104139"/>
  </w:style>
  <w:style w:type="character" w:customStyle="1" w:styleId="v51211">
    <w:name w:val="v51_2_11"/>
    <w:basedOn w:val="Standaardalinea-lettertype"/>
    <w:rsid w:val="00104139"/>
  </w:style>
  <w:style w:type="character" w:customStyle="1" w:styleId="v51212">
    <w:name w:val="v51_2_12"/>
    <w:basedOn w:val="Standaardalinea-lettertype"/>
    <w:rsid w:val="00104139"/>
  </w:style>
  <w:style w:type="character" w:customStyle="1" w:styleId="v51213">
    <w:name w:val="v51_2_13"/>
    <w:basedOn w:val="Standaardalinea-lettertype"/>
    <w:rsid w:val="00104139"/>
  </w:style>
  <w:style w:type="paragraph" w:styleId="Koptekst">
    <w:name w:val="header"/>
    <w:basedOn w:val="Standaard"/>
    <w:link w:val="KoptekstChar"/>
    <w:uiPriority w:val="99"/>
    <w:unhideWhenUsed/>
    <w:rsid w:val="008542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85423F"/>
  </w:style>
  <w:style w:type="paragraph" w:styleId="Voettekst">
    <w:name w:val="footer"/>
    <w:basedOn w:val="Standaard"/>
    <w:link w:val="VoettekstChar"/>
    <w:uiPriority w:val="99"/>
    <w:unhideWhenUsed/>
    <w:rsid w:val="008542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85423F"/>
  </w:style>
  <w:style w:type="character" w:customStyle="1" w:styleId="v2631">
    <w:name w:val="v26_3_1"/>
    <w:basedOn w:val="Standaardalinea-lettertype"/>
    <w:rsid w:val="006369E9"/>
  </w:style>
  <w:style w:type="character" w:customStyle="1" w:styleId="c">
    <w:name w:val="c"/>
    <w:basedOn w:val="Standaardalinea-lettertype"/>
    <w:rsid w:val="006369E9"/>
  </w:style>
  <w:style w:type="character" w:customStyle="1" w:styleId="em">
    <w:name w:val="em"/>
    <w:basedOn w:val="Standaardalinea-lettertype"/>
    <w:rsid w:val="006369E9"/>
  </w:style>
  <w:style w:type="character" w:customStyle="1" w:styleId="v2632">
    <w:name w:val="v26_3_2"/>
    <w:basedOn w:val="Standaardalinea-lettertype"/>
    <w:rsid w:val="006369E9"/>
  </w:style>
  <w:style w:type="character" w:customStyle="1" w:styleId="v2633">
    <w:name w:val="v26_3_3"/>
    <w:basedOn w:val="Standaardalinea-lettertype"/>
    <w:rsid w:val="006369E9"/>
  </w:style>
  <w:style w:type="character" w:customStyle="1" w:styleId="v2634">
    <w:name w:val="v26_3_4"/>
    <w:basedOn w:val="Standaardalinea-lettertype"/>
    <w:rsid w:val="006369E9"/>
  </w:style>
  <w:style w:type="character" w:customStyle="1" w:styleId="v2635">
    <w:name w:val="v26_3_5"/>
    <w:basedOn w:val="Standaardalinea-lettertype"/>
    <w:rsid w:val="006369E9"/>
  </w:style>
  <w:style w:type="character" w:customStyle="1" w:styleId="v2636">
    <w:name w:val="v26_3_6"/>
    <w:basedOn w:val="Standaardalinea-lettertype"/>
    <w:rsid w:val="006369E9"/>
  </w:style>
  <w:style w:type="character" w:customStyle="1" w:styleId="v2637">
    <w:name w:val="v26_3_7"/>
    <w:basedOn w:val="Standaardalinea-lettertype"/>
    <w:rsid w:val="006369E9"/>
  </w:style>
  <w:style w:type="character" w:customStyle="1" w:styleId="v2638">
    <w:name w:val="v26_3_8"/>
    <w:basedOn w:val="Standaardalinea-lettertype"/>
    <w:rsid w:val="006369E9"/>
  </w:style>
  <w:style w:type="character" w:customStyle="1" w:styleId="v2639">
    <w:name w:val="v26_3_9"/>
    <w:basedOn w:val="Standaardalinea-lettertype"/>
    <w:rsid w:val="006369E9"/>
  </w:style>
  <w:style w:type="character" w:customStyle="1" w:styleId="v26310">
    <w:name w:val="v26_3_10"/>
    <w:basedOn w:val="Standaardalinea-lettertype"/>
    <w:rsid w:val="006369E9"/>
  </w:style>
  <w:style w:type="character" w:customStyle="1" w:styleId="v26311">
    <w:name w:val="v26_3_11"/>
    <w:basedOn w:val="Standaardalinea-lettertype"/>
    <w:rsid w:val="006369E9"/>
  </w:style>
  <w:style w:type="character" w:customStyle="1" w:styleId="v26312">
    <w:name w:val="v26_3_12"/>
    <w:basedOn w:val="Standaardalinea-lettertype"/>
    <w:rsid w:val="006369E9"/>
  </w:style>
  <w:style w:type="character" w:customStyle="1" w:styleId="v26313">
    <w:name w:val="v26_3_13"/>
    <w:basedOn w:val="Standaardalinea-lettertype"/>
    <w:rsid w:val="006369E9"/>
  </w:style>
  <w:style w:type="character" w:customStyle="1" w:styleId="v26314">
    <w:name w:val="v26_3_14"/>
    <w:basedOn w:val="Standaardalinea-lettertype"/>
    <w:rsid w:val="006369E9"/>
  </w:style>
  <w:style w:type="character" w:customStyle="1" w:styleId="v26315">
    <w:name w:val="v26_3_15"/>
    <w:basedOn w:val="Standaardalinea-lettertype"/>
    <w:rsid w:val="006369E9"/>
  </w:style>
  <w:style w:type="character" w:customStyle="1" w:styleId="v26316">
    <w:name w:val="v26_3_16"/>
    <w:basedOn w:val="Standaardalinea-lettertype"/>
    <w:rsid w:val="006369E9"/>
  </w:style>
  <w:style w:type="character" w:customStyle="1" w:styleId="v26317">
    <w:name w:val="v26_3_17"/>
    <w:basedOn w:val="Standaardalinea-lettertype"/>
    <w:rsid w:val="006369E9"/>
  </w:style>
  <w:style w:type="character" w:customStyle="1" w:styleId="v26318">
    <w:name w:val="v26_3_18"/>
    <w:basedOn w:val="Standaardalinea-lettertype"/>
    <w:rsid w:val="006369E9"/>
  </w:style>
  <w:style w:type="character" w:customStyle="1" w:styleId="v26319">
    <w:name w:val="v26_3_19"/>
    <w:basedOn w:val="Standaardalinea-lettertype"/>
    <w:rsid w:val="006369E9"/>
  </w:style>
  <w:style w:type="character" w:customStyle="1" w:styleId="v26320">
    <w:name w:val="v26_3_20"/>
    <w:basedOn w:val="Standaardalinea-lettertype"/>
    <w:rsid w:val="006369E9"/>
  </w:style>
  <w:style w:type="character" w:customStyle="1" w:styleId="v26321">
    <w:name w:val="v26_3_21"/>
    <w:basedOn w:val="Standaardalinea-lettertype"/>
    <w:rsid w:val="006369E9"/>
  </w:style>
  <w:style w:type="character" w:customStyle="1" w:styleId="v26322">
    <w:name w:val="v26_3_22"/>
    <w:basedOn w:val="Standaardalinea-lettertype"/>
    <w:rsid w:val="006369E9"/>
  </w:style>
  <w:style w:type="character" w:customStyle="1" w:styleId="v26323">
    <w:name w:val="v26_3_23"/>
    <w:basedOn w:val="Standaardalinea-lettertype"/>
    <w:rsid w:val="006369E9"/>
  </w:style>
  <w:style w:type="character" w:customStyle="1" w:styleId="v26324">
    <w:name w:val="v26_3_24"/>
    <w:basedOn w:val="Standaardalinea-lettertype"/>
    <w:rsid w:val="006369E9"/>
  </w:style>
  <w:style w:type="character" w:customStyle="1" w:styleId="v26325">
    <w:name w:val="v26_3_25"/>
    <w:basedOn w:val="Standaardalinea-lettertype"/>
    <w:rsid w:val="006369E9"/>
  </w:style>
  <w:style w:type="character" w:customStyle="1" w:styleId="v26326">
    <w:name w:val="v26_3_26"/>
    <w:basedOn w:val="Standaardalinea-lettertype"/>
    <w:rsid w:val="006369E9"/>
  </w:style>
  <w:style w:type="character" w:customStyle="1" w:styleId="v26327">
    <w:name w:val="v26_3_27"/>
    <w:basedOn w:val="Standaardalinea-lettertype"/>
    <w:rsid w:val="006369E9"/>
  </w:style>
  <w:style w:type="character" w:customStyle="1" w:styleId="v26328">
    <w:name w:val="v26_3_28"/>
    <w:basedOn w:val="Standaardalinea-lettertype"/>
    <w:rsid w:val="006369E9"/>
  </w:style>
  <w:style w:type="character" w:customStyle="1" w:styleId="tooltipstered">
    <w:name w:val="tooltipstered"/>
    <w:basedOn w:val="Standaardalinea-lettertype"/>
    <w:rsid w:val="00553FA8"/>
  </w:style>
  <w:style w:type="character" w:customStyle="1" w:styleId="v26329">
    <w:name w:val="v26_3_29"/>
    <w:basedOn w:val="Standaardalinea-lettertype"/>
    <w:rsid w:val="00553FA8"/>
  </w:style>
  <w:style w:type="character" w:customStyle="1" w:styleId="v26330">
    <w:name w:val="v26_3_30"/>
    <w:basedOn w:val="Standaardalinea-lettertype"/>
    <w:rsid w:val="00553FA8"/>
  </w:style>
  <w:style w:type="character" w:customStyle="1" w:styleId="v5215">
    <w:name w:val="v52_1_5"/>
    <w:basedOn w:val="Standaardalinea-lettertype"/>
    <w:rsid w:val="00776D0D"/>
  </w:style>
  <w:style w:type="character" w:customStyle="1" w:styleId="v5216">
    <w:name w:val="v52_1_6"/>
    <w:basedOn w:val="Standaardalinea-lettertype"/>
    <w:rsid w:val="00776D0D"/>
  </w:style>
  <w:style w:type="character" w:customStyle="1" w:styleId="v5217">
    <w:name w:val="v52_1_7"/>
    <w:basedOn w:val="Standaardalinea-lettertype"/>
    <w:rsid w:val="00776D0D"/>
  </w:style>
  <w:style w:type="character" w:customStyle="1" w:styleId="v5218">
    <w:name w:val="v52_1_8"/>
    <w:basedOn w:val="Standaardalinea-lettertype"/>
    <w:rsid w:val="00776D0D"/>
  </w:style>
  <w:style w:type="character" w:customStyle="1" w:styleId="v5219">
    <w:name w:val="v52_1_9"/>
    <w:basedOn w:val="Standaardalinea-lettertype"/>
    <w:rsid w:val="00776D0D"/>
  </w:style>
  <w:style w:type="character" w:customStyle="1" w:styleId="v52110">
    <w:name w:val="v52_1_10"/>
    <w:basedOn w:val="Standaardalinea-lettertype"/>
    <w:rsid w:val="00776D0D"/>
  </w:style>
  <w:style w:type="character" w:customStyle="1" w:styleId="v52111">
    <w:name w:val="v52_1_11"/>
    <w:basedOn w:val="Standaardalinea-lettertype"/>
    <w:rsid w:val="00776D0D"/>
  </w:style>
  <w:style w:type="character" w:customStyle="1" w:styleId="v52112">
    <w:name w:val="v52_1_12"/>
    <w:basedOn w:val="Standaardalinea-lettertype"/>
    <w:rsid w:val="00E93433"/>
  </w:style>
  <w:style w:type="character" w:customStyle="1" w:styleId="v52113">
    <w:name w:val="v52_1_13"/>
    <w:basedOn w:val="Standaardalinea-lettertype"/>
    <w:rsid w:val="00E93433"/>
  </w:style>
  <w:style w:type="character" w:customStyle="1" w:styleId="v52114">
    <w:name w:val="v52_1_14"/>
    <w:basedOn w:val="Standaardalinea-lettertype"/>
    <w:rsid w:val="00E93433"/>
  </w:style>
  <w:style w:type="character" w:customStyle="1" w:styleId="v52115">
    <w:name w:val="v52_1_15"/>
    <w:basedOn w:val="Standaardalinea-lettertype"/>
    <w:rsid w:val="00E93433"/>
  </w:style>
  <w:style w:type="character" w:customStyle="1" w:styleId="v52116">
    <w:name w:val="v52_1_16"/>
    <w:basedOn w:val="Standaardalinea-lettertype"/>
    <w:rsid w:val="00E93433"/>
  </w:style>
  <w:style w:type="character" w:customStyle="1" w:styleId="v52117">
    <w:name w:val="v52_1_17"/>
    <w:basedOn w:val="Standaardalinea-lettertype"/>
    <w:rsid w:val="00E93433"/>
  </w:style>
  <w:style w:type="character" w:customStyle="1" w:styleId="v52118">
    <w:name w:val="v52_1_18"/>
    <w:basedOn w:val="Standaardalinea-lettertype"/>
    <w:rsid w:val="00E93433"/>
  </w:style>
  <w:style w:type="character" w:customStyle="1" w:styleId="v52119">
    <w:name w:val="v52_1_19"/>
    <w:basedOn w:val="Standaardalinea-lettertype"/>
    <w:rsid w:val="00E93433"/>
  </w:style>
  <w:style w:type="character" w:customStyle="1" w:styleId="v52120">
    <w:name w:val="v52_1_20"/>
    <w:basedOn w:val="Standaardalinea-lettertype"/>
    <w:rsid w:val="00E93433"/>
  </w:style>
  <w:style w:type="character" w:customStyle="1" w:styleId="v52121">
    <w:name w:val="v52_1_21"/>
    <w:basedOn w:val="Standaardalinea-lettertype"/>
    <w:rsid w:val="00E93433"/>
  </w:style>
  <w:style w:type="character" w:customStyle="1" w:styleId="v52122">
    <w:name w:val="v52_1_22"/>
    <w:basedOn w:val="Standaardalinea-lettertype"/>
    <w:rsid w:val="00E93433"/>
  </w:style>
  <w:style w:type="character" w:customStyle="1" w:styleId="v52123">
    <w:name w:val="v52_1_23"/>
    <w:basedOn w:val="Standaardalinea-lettertype"/>
    <w:rsid w:val="00E93433"/>
  </w:style>
  <w:style w:type="character" w:customStyle="1" w:styleId="v52124">
    <w:name w:val="v52_1_24"/>
    <w:basedOn w:val="Standaardalinea-lettertype"/>
    <w:rsid w:val="00E93433"/>
  </w:style>
  <w:style w:type="character" w:customStyle="1" w:styleId="v52125">
    <w:name w:val="v52_1_25"/>
    <w:basedOn w:val="Standaardalinea-lettertype"/>
    <w:rsid w:val="00E93433"/>
  </w:style>
  <w:style w:type="character" w:customStyle="1" w:styleId="kleinkapitaal">
    <w:name w:val="klein_kapitaal"/>
    <w:basedOn w:val="Standaardalinea-lettertype"/>
    <w:rsid w:val="005262B5"/>
  </w:style>
  <w:style w:type="paragraph" w:styleId="Normaalweb">
    <w:name w:val="Normal (Web)"/>
    <w:basedOn w:val="Standaard"/>
    <w:uiPriority w:val="99"/>
    <w:semiHidden/>
    <w:unhideWhenUsed/>
    <w:rsid w:val="005735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styleId="Zwaar">
    <w:name w:val="Strong"/>
    <w:basedOn w:val="Standaardalinea-lettertype"/>
    <w:uiPriority w:val="22"/>
    <w:qFormat/>
    <w:rsid w:val="00573530"/>
    <w:rPr>
      <w:b/>
      <w:bCs/>
    </w:rPr>
  </w:style>
  <w:style w:type="character" w:styleId="Hyperlink">
    <w:name w:val="Hyperlink"/>
    <w:basedOn w:val="Standaardalinea-lettertype"/>
    <w:uiPriority w:val="99"/>
    <w:unhideWhenUsed/>
    <w:rsid w:val="00573530"/>
    <w:rPr>
      <w:color w:val="0000FF"/>
      <w:u w:val="single"/>
    </w:rPr>
  </w:style>
  <w:style w:type="paragraph" w:customStyle="1" w:styleId="q">
    <w:name w:val="q"/>
    <w:basedOn w:val="Standaard"/>
    <w:rsid w:val="00323A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181071">
    <w:name w:val="v18_107_1"/>
    <w:basedOn w:val="Standaardalinea-lettertype"/>
    <w:rsid w:val="00323A33"/>
  </w:style>
  <w:style w:type="paragraph" w:customStyle="1" w:styleId="q2">
    <w:name w:val="q2"/>
    <w:basedOn w:val="Standaard"/>
    <w:rsid w:val="00323A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181072">
    <w:name w:val="v18_107_2"/>
    <w:basedOn w:val="Standaardalinea-lettertype"/>
    <w:rsid w:val="00323A33"/>
  </w:style>
  <w:style w:type="character" w:customStyle="1" w:styleId="v181073">
    <w:name w:val="v18_107_3"/>
    <w:basedOn w:val="Standaardalinea-lettertype"/>
    <w:rsid w:val="00323A33"/>
  </w:style>
  <w:style w:type="character" w:customStyle="1" w:styleId="v1810722">
    <w:name w:val="v18_107_22"/>
    <w:basedOn w:val="Standaardalinea-lettertype"/>
    <w:rsid w:val="00323A33"/>
  </w:style>
  <w:style w:type="character" w:customStyle="1" w:styleId="v1810723">
    <w:name w:val="v18_107_23"/>
    <w:basedOn w:val="Standaardalinea-lettertype"/>
    <w:rsid w:val="00323A33"/>
  </w:style>
  <w:style w:type="character" w:customStyle="1" w:styleId="v1810724">
    <w:name w:val="v18_107_24"/>
    <w:basedOn w:val="Standaardalinea-lettertype"/>
    <w:rsid w:val="00323A33"/>
  </w:style>
  <w:style w:type="character" w:customStyle="1" w:styleId="v1810725">
    <w:name w:val="v18_107_25"/>
    <w:basedOn w:val="Standaardalinea-lettertype"/>
    <w:rsid w:val="00323A33"/>
  </w:style>
  <w:style w:type="paragraph" w:customStyle="1" w:styleId="q3">
    <w:name w:val="q3"/>
    <w:basedOn w:val="Standaard"/>
    <w:rsid w:val="00323A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1810726">
    <w:name w:val="v18_107_26"/>
    <w:basedOn w:val="Standaardalinea-lettertype"/>
    <w:rsid w:val="00323A33"/>
  </w:style>
  <w:style w:type="character" w:customStyle="1" w:styleId="v1810727">
    <w:name w:val="v18_107_27"/>
    <w:basedOn w:val="Standaardalinea-lettertype"/>
    <w:rsid w:val="00323A33"/>
  </w:style>
  <w:style w:type="character" w:customStyle="1" w:styleId="v1810728">
    <w:name w:val="v18_107_28"/>
    <w:basedOn w:val="Standaardalinea-lettertype"/>
    <w:rsid w:val="00323A33"/>
  </w:style>
  <w:style w:type="character" w:customStyle="1" w:styleId="v1810729">
    <w:name w:val="v18_107_29"/>
    <w:basedOn w:val="Standaardalinea-lettertype"/>
    <w:rsid w:val="00323A33"/>
  </w:style>
  <w:style w:type="character" w:customStyle="1" w:styleId="v1810730">
    <w:name w:val="v18_107_30"/>
    <w:basedOn w:val="Standaardalinea-lettertype"/>
    <w:rsid w:val="00323A33"/>
  </w:style>
  <w:style w:type="character" w:customStyle="1" w:styleId="v1810731">
    <w:name w:val="v18_107_31"/>
    <w:basedOn w:val="Standaardalinea-lettertype"/>
    <w:rsid w:val="00323A33"/>
  </w:style>
  <w:style w:type="character" w:customStyle="1" w:styleId="v1810732">
    <w:name w:val="v18_107_32"/>
    <w:basedOn w:val="Standaardalinea-lettertype"/>
    <w:rsid w:val="00323A33"/>
  </w:style>
  <w:style w:type="character" w:customStyle="1" w:styleId="v521419">
    <w:name w:val="v52_14_19"/>
    <w:basedOn w:val="Standaardalinea-lettertype"/>
    <w:rsid w:val="001A7AAB"/>
  </w:style>
  <w:style w:type="character" w:customStyle="1" w:styleId="v521420">
    <w:name w:val="v52_14_20"/>
    <w:basedOn w:val="Standaardalinea-lettertype"/>
    <w:rsid w:val="001A7AAB"/>
  </w:style>
  <w:style w:type="character" w:customStyle="1" w:styleId="v521421">
    <w:name w:val="v52_14_21"/>
    <w:basedOn w:val="Standaardalinea-lettertype"/>
    <w:rsid w:val="001A7AAB"/>
  </w:style>
  <w:style w:type="character" w:customStyle="1" w:styleId="v521422">
    <w:name w:val="v52_14_22"/>
    <w:basedOn w:val="Standaardalinea-lettertype"/>
    <w:rsid w:val="001A7AAB"/>
  </w:style>
  <w:style w:type="character" w:customStyle="1" w:styleId="v521423">
    <w:name w:val="v52_14_23"/>
    <w:basedOn w:val="Standaardalinea-lettertype"/>
    <w:rsid w:val="001A7AAB"/>
  </w:style>
  <w:style w:type="character" w:customStyle="1" w:styleId="v521424">
    <w:name w:val="v52_14_24"/>
    <w:basedOn w:val="Standaardalinea-lettertype"/>
    <w:rsid w:val="001A7AAB"/>
  </w:style>
  <w:style w:type="character" w:styleId="Onopgelostemelding">
    <w:name w:val="Unresolved Mention"/>
    <w:basedOn w:val="Standaardalinea-lettertype"/>
    <w:uiPriority w:val="99"/>
    <w:semiHidden/>
    <w:unhideWhenUsed/>
    <w:rsid w:val="00B63A70"/>
    <w:rPr>
      <w:color w:val="605E5C"/>
      <w:shd w:val="clear" w:color="auto" w:fill="E1DFDD"/>
    </w:rPr>
  </w:style>
  <w:style w:type="paragraph" w:styleId="Lijstalinea">
    <w:name w:val="List Paragraph"/>
    <w:basedOn w:val="Standaard"/>
    <w:uiPriority w:val="34"/>
    <w:qFormat/>
    <w:rsid w:val="000F7870"/>
    <w:pPr>
      <w:ind w:left="720"/>
      <w:contextualSpacing/>
    </w:pPr>
  </w:style>
  <w:style w:type="paragraph" w:styleId="Ballontekst">
    <w:name w:val="Balloon Text"/>
    <w:basedOn w:val="Standaard"/>
    <w:link w:val="BallontekstChar"/>
    <w:uiPriority w:val="99"/>
    <w:semiHidden/>
    <w:unhideWhenUsed/>
    <w:rsid w:val="00ED35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ED35A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30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3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0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8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2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2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1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36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19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8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85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62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7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2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66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83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53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05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70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75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6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63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57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405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2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0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74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8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2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3521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318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4816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8727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38058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21155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630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0460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8900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7098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79054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86267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5304834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342317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38868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56515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2547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58024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1267236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320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8598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3322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36698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8127023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3285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42612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6558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40790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787274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7524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8052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65691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925226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9974820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4895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5200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47886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22805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9443702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82178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7236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22711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200363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3195433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263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31495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4279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064986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4912309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5511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3454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39403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72080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8198176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88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837196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0637876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1089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563904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0635771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75208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4931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05225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81231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2328328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9614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61261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88127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4883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135867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0591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34915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754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35802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3406131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09643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46065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77570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914693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9737087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13429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963207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092396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38792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1056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55232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40251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7506395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16164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19775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8682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998652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624628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13452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4963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14979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46075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8002308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3984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30328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0966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2396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8093797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8668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65167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95086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157896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8051781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99662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65168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8794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90519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1064657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9469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8062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2569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32648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1308132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91214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13492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96298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752129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7123980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8196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4531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201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036458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6142628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32974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76529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53299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63778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1918417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789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65966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6170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392571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6699553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24084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5278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89113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98867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291539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8538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4392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477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5909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3710650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92084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9681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25811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11539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0846899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7168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2398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47408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552610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4678138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1929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30627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4520704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1346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182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00111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28365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670849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00119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4281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7480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793413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8329542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79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0530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33840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504801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4156682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05037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36495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07534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592429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9475005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79189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844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4613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9375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1424592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41385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5445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8128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30775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0795112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0022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9457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3266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39190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2990981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0179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0413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901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131286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4508828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8358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08051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66166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477689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6363986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78193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059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7367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2356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401289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59347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9946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25436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729118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8095010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1954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33276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12353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0874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0925174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76808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26257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06283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859115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117322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6877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6101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68345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36679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0331222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73449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01549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9681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45968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6819886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30467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65214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31313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13290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1900004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39165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85271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15774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45212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4173537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5751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07181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6680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19897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1375651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9915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3823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5896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560501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4763050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6101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04353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27525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4785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414829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3211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75127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61448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61796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756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2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4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94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88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4501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8353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410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071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2715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3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587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4292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320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9928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064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033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16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2649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886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277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777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7179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176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81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5375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34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4747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03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4738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0128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95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031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270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63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51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10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173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033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0538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22625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7831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911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16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9996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253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2892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47690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1365805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710058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5207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3117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35474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85281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3736410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35606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8231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30212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91195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2479757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5424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9622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6149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870956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9544510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6269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6017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07573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03035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489826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0190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2228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1803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748624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11987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4264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2500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8833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937913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6141157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96947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9315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2878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572938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839590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76354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69873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9792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822930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3419011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37217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94066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01732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13928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0076496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66675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4915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0686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96176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124740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4847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0388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58791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99723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467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6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0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7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0A2CAB-9BB5-4C61-9D3D-F51031FA8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4</Pages>
  <Words>1149</Words>
  <Characters>6323</Characters>
  <Application>Microsoft Office Word</Application>
  <DocSecurity>0</DocSecurity>
  <Lines>52</Lines>
  <Paragraphs>1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Agterhuis</dc:creator>
  <cp:keywords/>
  <dc:description/>
  <cp:lastModifiedBy>Regine Agterhuis</cp:lastModifiedBy>
  <cp:revision>6</cp:revision>
  <cp:lastPrinted>2020-07-10T15:41:00Z</cp:lastPrinted>
  <dcterms:created xsi:type="dcterms:W3CDTF">2020-07-10T14:18:00Z</dcterms:created>
  <dcterms:modified xsi:type="dcterms:W3CDTF">2020-07-10T18:22:00Z</dcterms:modified>
</cp:coreProperties>
</file>